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93A22" w14:textId="53615690" w:rsidR="006819CC" w:rsidRPr="006819CC" w:rsidRDefault="005F241B" w:rsidP="006819CC">
      <w:pPr>
        <w:pStyle w:val="Title"/>
      </w:pPr>
      <w:r w:rsidRPr="006819CC">
        <w:t>Performance Assessment</w:t>
      </w:r>
      <w:r w:rsidR="006819CC" w:rsidRPr="006819CC">
        <w:t xml:space="preserve">: </w:t>
      </w:r>
      <w:r w:rsidR="008066C7">
        <w:t>Midterm Exam</w:t>
      </w:r>
    </w:p>
    <w:p w14:paraId="1EFAA8E9" w14:textId="56802666" w:rsidR="00316B1D" w:rsidRPr="006819CC" w:rsidRDefault="00316B1D" w:rsidP="00E25C08">
      <w:pPr>
        <w:spacing w:after="80"/>
        <w:jc w:val="both"/>
        <w:rPr>
          <w:rFonts w:cstheme="minorHAnsi"/>
        </w:rPr>
      </w:pPr>
      <w:r w:rsidRPr="006819CC">
        <w:rPr>
          <w:rFonts w:cstheme="minorHAnsi"/>
        </w:rPr>
        <w:t xml:space="preserve">In this </w:t>
      </w:r>
      <w:r w:rsidR="008066C7">
        <w:rPr>
          <w:rFonts w:cstheme="minorHAnsi"/>
        </w:rPr>
        <w:t>exam</w:t>
      </w:r>
      <w:r w:rsidR="00F651E0" w:rsidRPr="006819CC">
        <w:rPr>
          <w:rFonts w:cstheme="minorHAnsi"/>
        </w:rPr>
        <w:t>, you</w:t>
      </w:r>
      <w:r w:rsidR="006819CC">
        <w:rPr>
          <w:rFonts w:cstheme="minorHAnsi"/>
        </w:rPr>
        <w:t>’ll</w:t>
      </w:r>
      <w:r w:rsidR="00F651E0" w:rsidRPr="006819CC">
        <w:rPr>
          <w:rFonts w:cstheme="minorHAnsi"/>
        </w:rPr>
        <w:t xml:space="preserve"> perform tasks </w:t>
      </w:r>
      <w:r w:rsidR="006700B4">
        <w:rPr>
          <w:rFonts w:cstheme="minorHAnsi"/>
        </w:rPr>
        <w:t xml:space="preserve">based on what </w:t>
      </w:r>
      <w:r w:rsidR="00F651E0" w:rsidRPr="006819CC">
        <w:rPr>
          <w:rFonts w:cstheme="minorHAnsi"/>
        </w:rPr>
        <w:t xml:space="preserve">you have been taught in the </w:t>
      </w:r>
      <w:r w:rsidR="008066C7">
        <w:rPr>
          <w:rFonts w:cstheme="minorHAnsi"/>
        </w:rPr>
        <w:t xml:space="preserve">prior </w:t>
      </w:r>
      <w:r w:rsidR="00F651E0" w:rsidRPr="006819CC">
        <w:rPr>
          <w:rFonts w:cstheme="minorHAnsi"/>
        </w:rPr>
        <w:t>Guided Practices</w:t>
      </w:r>
      <w:r w:rsidR="008066C7">
        <w:rPr>
          <w:rFonts w:cstheme="minorHAnsi"/>
        </w:rPr>
        <w:t xml:space="preserve"> and Performance Assessments – you should have all of the Guided Practices and Performance assessments complete by this point</w:t>
      </w:r>
      <w:r w:rsidR="00F651E0" w:rsidRPr="006819CC">
        <w:rPr>
          <w:rFonts w:cstheme="minorHAnsi"/>
        </w:rPr>
        <w:t>.  You may use the book, and any notes you have, along with the Linux man pages. You may look at your prior output. You may not give or receive help from other students. You may ask your instructor for assistance, but it is likely to cost points.</w:t>
      </w:r>
      <w:r w:rsidR="00703E7D" w:rsidRPr="006819CC">
        <w:rPr>
          <w:rFonts w:cstheme="minorHAnsi"/>
        </w:rPr>
        <w:t xml:space="preserve">  </w:t>
      </w:r>
    </w:p>
    <w:p w14:paraId="30D0D527" w14:textId="53AE0A09" w:rsidR="00316B1D" w:rsidRPr="006819CC" w:rsidRDefault="00316B1D" w:rsidP="006819CC">
      <w:pPr>
        <w:pStyle w:val="Heading1"/>
      </w:pPr>
      <w:r w:rsidRPr="006819CC">
        <w:t xml:space="preserve">Resources </w:t>
      </w:r>
      <w:r w:rsidR="006819CC" w:rsidRPr="006819CC">
        <w:t>Needed</w:t>
      </w:r>
    </w:p>
    <w:p w14:paraId="746E0FDC" w14:textId="7ADEDA8F" w:rsidR="00D37AF2" w:rsidRPr="006819CC" w:rsidRDefault="00D37AF2" w:rsidP="006819CC">
      <w:pPr>
        <w:pStyle w:val="ListParagraph"/>
        <w:numPr>
          <w:ilvl w:val="0"/>
          <w:numId w:val="18"/>
        </w:numPr>
        <w:spacing w:after="0"/>
        <w:rPr>
          <w:rFonts w:cstheme="minorHAnsi"/>
        </w:rPr>
      </w:pPr>
      <w:r>
        <w:rPr>
          <w:rFonts w:cstheme="minorHAnsi"/>
        </w:rPr>
        <w:t>VCASTLE Pod designed for this course’s Performance Assessment</w:t>
      </w:r>
      <w:r w:rsidR="008066C7">
        <w:rPr>
          <w:rFonts w:cstheme="minorHAnsi"/>
        </w:rPr>
        <w:t>s</w:t>
      </w:r>
    </w:p>
    <w:p w14:paraId="48F4AA37" w14:textId="37676180" w:rsidR="00316B1D" w:rsidRPr="006819CC" w:rsidRDefault="00316B1D" w:rsidP="006819CC">
      <w:pPr>
        <w:pStyle w:val="Heading1"/>
      </w:pPr>
      <w:r w:rsidRPr="006819CC">
        <w:t xml:space="preserve">Level of </w:t>
      </w:r>
      <w:r w:rsidR="00986CEC" w:rsidRPr="006819CC">
        <w:t>Difficulty</w:t>
      </w:r>
    </w:p>
    <w:p w14:paraId="5E5EEA7A" w14:textId="77777777" w:rsidR="006819CC" w:rsidRDefault="00F651E0" w:rsidP="006819CC">
      <w:pPr>
        <w:pStyle w:val="NoSpacing"/>
        <w:spacing w:before="120" w:after="120"/>
        <w:rPr>
          <w:rFonts w:cstheme="minorHAnsi"/>
        </w:rPr>
      </w:pPr>
      <w:r w:rsidRPr="006819CC">
        <w:rPr>
          <w:rFonts w:cstheme="minorHAnsi"/>
        </w:rPr>
        <w:t>Moderate</w:t>
      </w:r>
    </w:p>
    <w:p w14:paraId="32B13C20" w14:textId="251EE72C" w:rsidR="00F07104" w:rsidRPr="00F07104" w:rsidRDefault="006819CC" w:rsidP="00F07104">
      <w:pPr>
        <w:pStyle w:val="NoSpacing"/>
        <w:spacing w:before="120" w:after="120"/>
        <w:rPr>
          <w:rStyle w:val="Emphasis"/>
          <w:rFonts w:cstheme="minorHAnsi"/>
          <w:i w:val="0"/>
          <w:iCs w:val="0"/>
        </w:rPr>
      </w:pPr>
      <w:r>
        <w:rPr>
          <w:rFonts w:cstheme="minorHAnsi"/>
        </w:rPr>
        <w:br w:type="page"/>
      </w:r>
    </w:p>
    <w:tbl>
      <w:tblPr>
        <w:tblStyle w:val="TableGrid"/>
        <w:tblW w:w="0" w:type="auto"/>
        <w:tblInd w:w="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CellMar>
          <w:top w:w="43" w:type="dxa"/>
          <w:bottom w:w="43" w:type="dxa"/>
        </w:tblCellMar>
        <w:tblLook w:val="04A0" w:firstRow="1" w:lastRow="0" w:firstColumn="1" w:lastColumn="0" w:noHBand="0" w:noVBand="1"/>
      </w:tblPr>
      <w:tblGrid>
        <w:gridCol w:w="9340"/>
      </w:tblGrid>
      <w:tr w:rsidR="00F07104" w14:paraId="186B7C66" w14:textId="77777777" w:rsidTr="00F07104">
        <w:tc>
          <w:tcPr>
            <w:tcW w:w="9350" w:type="dxa"/>
            <w:tcBorders>
              <w:top w:val="single" w:sz="8" w:space="0" w:color="C00000"/>
              <w:left w:val="single" w:sz="8" w:space="0" w:color="C00000"/>
              <w:bottom w:val="single" w:sz="8" w:space="0" w:color="C00000"/>
              <w:right w:val="single" w:sz="8" w:space="0" w:color="C00000"/>
            </w:tcBorders>
            <w:shd w:val="clear" w:color="auto" w:fill="C00000"/>
            <w:vAlign w:val="center"/>
            <w:hideMark/>
          </w:tcPr>
          <w:p w14:paraId="1C08CB49" w14:textId="209CB839" w:rsidR="00F07104" w:rsidRDefault="00F07104">
            <w:pPr>
              <w:pStyle w:val="NoSpacing"/>
              <w:jc w:val="center"/>
              <w:rPr>
                <w:rStyle w:val="Emphasis"/>
                <w:i w:val="0"/>
                <w:iCs w:val="0"/>
                <w:color w:val="FFFFFF" w:themeColor="background1"/>
                <w:sz w:val="28"/>
                <w:szCs w:val="28"/>
              </w:rPr>
            </w:pPr>
            <w:r>
              <w:rPr>
                <w:b/>
                <w:noProof/>
                <w:color w:val="FFFFFF" w:themeColor="background1"/>
                <w:sz w:val="28"/>
                <w:szCs w:val="28"/>
              </w:rPr>
              <w:lastRenderedPageBreak/>
              <w:drawing>
                <wp:inline distT="0" distB="0" distL="0" distR="0" wp14:anchorId="5143405B" wp14:editId="73C67C55">
                  <wp:extent cx="171450" cy="171450"/>
                  <wp:effectExtent l="0" t="0" r="0" b="0"/>
                  <wp:docPr id="4" name="Graphic 4" descr="Warning with solid fill"/>
                  <wp:cNvGraphicFramePr/>
                  <a:graphic xmlns:a="http://schemas.openxmlformats.org/drawingml/2006/main">
                    <a:graphicData uri="http://schemas.openxmlformats.org/drawingml/2006/picture">
                      <pic:pic xmlns:pic="http://schemas.openxmlformats.org/drawingml/2006/picture">
                        <pic:nvPicPr>
                          <pic:cNvPr id="2" name="Graphic 2" descr="Warning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61925" cy="161925"/>
                          </a:xfrm>
                          <a:prstGeom prst="rect">
                            <a:avLst/>
                          </a:prstGeom>
                        </pic:spPr>
                      </pic:pic>
                    </a:graphicData>
                  </a:graphic>
                </wp:inline>
              </w:drawing>
            </w:r>
            <w:r>
              <w:rPr>
                <w:rStyle w:val="Emphasis"/>
                <w:b/>
                <w:bCs/>
                <w:color w:val="FFFFFF" w:themeColor="background1"/>
                <w:sz w:val="28"/>
                <w:szCs w:val="28"/>
              </w:rPr>
              <w:t xml:space="preserve"> Important</w:t>
            </w:r>
            <w:r>
              <w:rPr>
                <w:rStyle w:val="Emphasis"/>
                <w:color w:val="FFFFFF" w:themeColor="background1"/>
                <w:sz w:val="28"/>
                <w:szCs w:val="28"/>
              </w:rPr>
              <w:t>: Please Note the Following Guidance</w:t>
            </w:r>
          </w:p>
        </w:tc>
      </w:tr>
      <w:tr w:rsidR="00F07104" w14:paraId="1FD89752" w14:textId="77777777" w:rsidTr="00F07104">
        <w:tc>
          <w:tcPr>
            <w:tcW w:w="9350" w:type="dxa"/>
            <w:tcBorders>
              <w:top w:val="single" w:sz="8" w:space="0" w:color="C00000"/>
              <w:left w:val="single" w:sz="8" w:space="0" w:color="C00000"/>
              <w:bottom w:val="single" w:sz="8" w:space="0" w:color="C00000"/>
              <w:right w:val="single" w:sz="8" w:space="0" w:color="C00000"/>
            </w:tcBorders>
            <w:hideMark/>
          </w:tcPr>
          <w:p w14:paraId="6E901677" w14:textId="77777777" w:rsidR="00F07104" w:rsidRDefault="00F07104">
            <w:pPr>
              <w:pStyle w:val="NoSpacing"/>
              <w:jc w:val="center"/>
              <w:rPr>
                <w:rStyle w:val="Emphasis"/>
              </w:rPr>
            </w:pPr>
            <w:r>
              <w:rPr>
                <w:rStyle w:val="Emphasis"/>
              </w:rPr>
              <w:t xml:space="preserve">This Assessment </w:t>
            </w:r>
            <w:r>
              <w:rPr>
                <w:rStyle w:val="Emphasis"/>
                <w:b/>
                <w:bCs/>
              </w:rPr>
              <w:t>should not</w:t>
            </w:r>
            <w:r>
              <w:rPr>
                <w:rStyle w:val="Emphasis"/>
              </w:rPr>
              <w:t xml:space="preserve"> be performed in the VCASTLE Pod for </w:t>
            </w:r>
            <w:r>
              <w:rPr>
                <w:rStyle w:val="Emphasis"/>
                <w:b/>
                <w:bCs/>
              </w:rPr>
              <w:t>Guided Practices</w:t>
            </w:r>
            <w:r>
              <w:rPr>
                <w:rStyle w:val="Emphasis"/>
              </w:rPr>
              <w:t>.</w:t>
            </w:r>
          </w:p>
          <w:p w14:paraId="28BAC306" w14:textId="77777777" w:rsidR="00F07104" w:rsidRDefault="00F07104">
            <w:pPr>
              <w:pStyle w:val="NoSpacing"/>
              <w:jc w:val="center"/>
              <w:rPr>
                <w:rStyle w:val="Emphasis"/>
                <w:i w:val="0"/>
                <w:iCs w:val="0"/>
              </w:rPr>
            </w:pPr>
            <w:r>
              <w:rPr>
                <w:rStyle w:val="Emphasis"/>
              </w:rPr>
              <w:t xml:space="preserve">It should be performed in the VCASTLE Pod for </w:t>
            </w:r>
            <w:r>
              <w:rPr>
                <w:rStyle w:val="Emphasis"/>
                <w:b/>
                <w:bCs/>
              </w:rPr>
              <w:t>Performance Assessments</w:t>
            </w:r>
            <w:r>
              <w:rPr>
                <w:rStyle w:val="Emphasis"/>
              </w:rPr>
              <w:t>.</w:t>
            </w:r>
          </w:p>
        </w:tc>
      </w:tr>
    </w:tbl>
    <w:p w14:paraId="757A61F0" w14:textId="77777777" w:rsidR="00F07104" w:rsidRPr="00F07104" w:rsidRDefault="00F07104" w:rsidP="006819CC">
      <w:pPr>
        <w:pStyle w:val="NoSpacing"/>
        <w:rPr>
          <w:rStyle w:val="Emphasis"/>
          <w:i w:val="0"/>
          <w:iCs w:val="0"/>
        </w:rPr>
      </w:pPr>
    </w:p>
    <w:p w14:paraId="6786129E" w14:textId="238D17D1" w:rsidR="006819CC" w:rsidRPr="006819CC" w:rsidRDefault="006819CC" w:rsidP="006819CC">
      <w:pPr>
        <w:pStyle w:val="Heading1"/>
        <w:rPr>
          <w:rFonts w:asciiTheme="minorHAnsi" w:hAnsiTheme="minorHAnsi"/>
        </w:rPr>
      </w:pPr>
      <w:r>
        <w:t>Instructions</w:t>
      </w:r>
    </w:p>
    <w:p w14:paraId="760BE685" w14:textId="41977759" w:rsidR="003408BD" w:rsidRPr="006819CC" w:rsidRDefault="003408BD" w:rsidP="00B60854">
      <w:pPr>
        <w:pStyle w:val="NoSpacing"/>
        <w:rPr>
          <w:rFonts w:cstheme="minorHAnsi"/>
        </w:rPr>
      </w:pPr>
    </w:p>
    <w:p w14:paraId="6EB895AA" w14:textId="08C7A3C1" w:rsidR="00047DB9" w:rsidRPr="008066C7" w:rsidRDefault="005E2494" w:rsidP="00047DB9">
      <w:pPr>
        <w:pStyle w:val="ListParagraph"/>
        <w:numPr>
          <w:ilvl w:val="0"/>
          <w:numId w:val="14"/>
        </w:numPr>
        <w:spacing w:after="0"/>
        <w:rPr>
          <w:rFonts w:cstheme="minorHAnsi"/>
        </w:rPr>
      </w:pPr>
      <w:r>
        <w:rPr>
          <w:rFonts w:cstheme="minorHAnsi"/>
        </w:rPr>
        <w:t>Log in to the CentOS machine that is part of the Performance Assessment pod using your username</w:t>
      </w:r>
      <w:r w:rsidR="00D37AF2" w:rsidRPr="00D37AF2">
        <w:rPr>
          <w:rFonts w:cstheme="minorHAnsi"/>
          <w:b/>
        </w:rPr>
        <w:t>.</w:t>
      </w:r>
      <w:r w:rsidR="00D37AF2">
        <w:rPr>
          <w:rFonts w:cstheme="minorHAnsi"/>
        </w:rPr>
        <w:t xml:space="preserve">  </w:t>
      </w:r>
      <w:r w:rsidR="008066C7">
        <w:rPr>
          <w:rFonts w:cstheme="minorHAnsi"/>
        </w:rPr>
        <w:t xml:space="preserve">Check the </w:t>
      </w:r>
      <w:r w:rsidR="008066C7" w:rsidRPr="001A14B4">
        <w:t>version of Ansible that you</w:t>
      </w:r>
      <w:r w:rsidR="008066C7">
        <w:t xml:space="preserve"> ha</w:t>
      </w:r>
      <w:r w:rsidR="008066C7" w:rsidRPr="001A14B4">
        <w:t>ve installed</w:t>
      </w:r>
      <w:r w:rsidR="008066C7">
        <w:t xml:space="preserve"> (Ansible should already be installed from a prior activity)</w:t>
      </w:r>
      <w:r w:rsidR="00E81051">
        <w:t>,</w:t>
      </w:r>
      <w:r w:rsidR="001C6D0C">
        <w:t xml:space="preserve"> and </w:t>
      </w:r>
      <w:r w:rsidR="001C6D0C" w:rsidRPr="001C6D0C">
        <w:rPr>
          <w:b/>
          <w:bCs/>
        </w:rPr>
        <w:t>insert a screenshot of the command and result here</w:t>
      </w:r>
      <w:r w:rsidR="001C6D0C">
        <w:rPr>
          <w:b/>
          <w:bCs/>
        </w:rPr>
        <w:t>.</w:t>
      </w:r>
      <w:r w:rsidR="00CB4FE9" w:rsidRPr="00CB4FE9">
        <w:rPr>
          <w:noProof/>
        </w:rPr>
        <w:t xml:space="preserve"> </w:t>
      </w:r>
      <w:r w:rsidR="00CB4FE9" w:rsidRPr="00CB4FE9">
        <w:rPr>
          <w:b/>
          <w:bCs/>
          <w:noProof/>
        </w:rPr>
        <w:drawing>
          <wp:inline distT="0" distB="0" distL="0" distR="0" wp14:anchorId="7583A18A" wp14:editId="7959731B">
            <wp:extent cx="5943600" cy="367855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943600" cy="3678555"/>
                    </a:xfrm>
                    <a:prstGeom prst="rect">
                      <a:avLst/>
                    </a:prstGeom>
                  </pic:spPr>
                </pic:pic>
              </a:graphicData>
            </a:graphic>
          </wp:inline>
        </w:drawing>
      </w:r>
    </w:p>
    <w:p w14:paraId="0F865C63" w14:textId="16A50299" w:rsidR="006819CC" w:rsidRPr="00E81051" w:rsidRDefault="006819CC" w:rsidP="00E81051">
      <w:pPr>
        <w:pStyle w:val="ListParagraph"/>
        <w:spacing w:after="0"/>
        <w:rPr>
          <w:rFonts w:cstheme="minorHAnsi"/>
        </w:rPr>
      </w:pPr>
    </w:p>
    <w:p w14:paraId="2925762F" w14:textId="488D1C28" w:rsidR="00F03F66" w:rsidRPr="00EF6067" w:rsidRDefault="00EF6067" w:rsidP="001C6D0C">
      <w:pPr>
        <w:pStyle w:val="ListParagraph"/>
        <w:numPr>
          <w:ilvl w:val="0"/>
          <w:numId w:val="14"/>
        </w:numPr>
        <w:spacing w:after="0"/>
        <w:rPr>
          <w:rFonts w:cstheme="minorHAnsi"/>
        </w:rPr>
      </w:pPr>
      <w:r>
        <w:rPr>
          <w:rFonts w:cstheme="minorHAnsi"/>
        </w:rPr>
        <w:t>R</w:t>
      </w:r>
      <w:r w:rsidR="001C6D0C">
        <w:rPr>
          <w:rFonts w:cstheme="minorHAnsi"/>
        </w:rPr>
        <w:t xml:space="preserve">un Ansible’s ping module against </w:t>
      </w:r>
      <w:r w:rsidR="005623DE">
        <w:rPr>
          <w:rFonts w:cstheme="minorHAnsi"/>
        </w:rPr>
        <w:t xml:space="preserve">the Ubuntu </w:t>
      </w:r>
      <w:r w:rsidR="001C6D0C">
        <w:rPr>
          <w:rFonts w:cstheme="minorHAnsi"/>
        </w:rPr>
        <w:t>target</w:t>
      </w:r>
      <w:r w:rsidR="005623DE">
        <w:rPr>
          <w:rFonts w:cstheme="minorHAnsi"/>
        </w:rPr>
        <w:t xml:space="preserve"> in the ansible host file</w:t>
      </w:r>
      <w:r w:rsidR="001C6D0C">
        <w:rPr>
          <w:rFonts w:cstheme="minorHAnsi"/>
        </w:rPr>
        <w:t>.</w:t>
      </w:r>
      <w:r w:rsidR="005623DE">
        <w:rPr>
          <w:rFonts w:cstheme="minorHAnsi"/>
        </w:rPr>
        <w:t xml:space="preserve"> Run Ansible’s win_ping module against the Windows target in the ansible host file.  </w:t>
      </w:r>
      <w:r w:rsidR="001C6D0C">
        <w:rPr>
          <w:rFonts w:cstheme="minorHAnsi"/>
        </w:rPr>
        <w:t xml:space="preserve"> </w:t>
      </w:r>
      <w:r w:rsidR="001C6D0C" w:rsidRPr="00D74516">
        <w:rPr>
          <w:rFonts w:cstheme="minorHAnsi"/>
          <w:b/>
          <w:bCs/>
        </w:rPr>
        <w:t xml:space="preserve">Paste a screenshot here </w:t>
      </w:r>
      <w:r w:rsidR="001C6D0C" w:rsidRPr="00D74516">
        <w:rPr>
          <w:rFonts w:cstheme="minorHAnsi"/>
          <w:b/>
          <w:bCs/>
        </w:rPr>
        <w:lastRenderedPageBreak/>
        <w:t>showing the module ran successfully</w:t>
      </w:r>
      <w:r w:rsidR="001C6D0C">
        <w:rPr>
          <w:rFonts w:cstheme="minorHAnsi"/>
          <w:b/>
          <w:bCs/>
        </w:rPr>
        <w:t>.</w:t>
      </w:r>
      <w:r w:rsidR="00AA2C12" w:rsidRPr="00AA2C12">
        <w:rPr>
          <w:noProof/>
        </w:rPr>
        <w:t xml:space="preserve"> </w:t>
      </w:r>
      <w:r w:rsidR="00E1796D" w:rsidRPr="00E1796D">
        <w:rPr>
          <w:noProof/>
        </w:rPr>
        <w:drawing>
          <wp:inline distT="0" distB="0" distL="0" distR="0" wp14:anchorId="687DF588" wp14:editId="25F18632">
            <wp:extent cx="5943600" cy="350583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5943600" cy="3505835"/>
                    </a:xfrm>
                    <a:prstGeom prst="rect">
                      <a:avLst/>
                    </a:prstGeom>
                  </pic:spPr>
                </pic:pic>
              </a:graphicData>
            </a:graphic>
          </wp:inline>
        </w:drawing>
      </w:r>
    </w:p>
    <w:p w14:paraId="2326A937" w14:textId="4375BB73" w:rsidR="001C6D0C" w:rsidRPr="00E81051" w:rsidRDefault="001C6D0C" w:rsidP="00E81051">
      <w:pPr>
        <w:pStyle w:val="ListParagraph"/>
        <w:spacing w:after="0"/>
        <w:rPr>
          <w:rFonts w:cstheme="minorHAnsi"/>
        </w:rPr>
      </w:pPr>
    </w:p>
    <w:p w14:paraId="42FB22F1" w14:textId="19873314" w:rsidR="00682225" w:rsidRPr="00C814F2" w:rsidRDefault="00682225" w:rsidP="00682225">
      <w:pPr>
        <w:pStyle w:val="ListParagraph"/>
        <w:numPr>
          <w:ilvl w:val="0"/>
          <w:numId w:val="14"/>
        </w:numPr>
        <w:spacing w:after="0"/>
        <w:rPr>
          <w:rFonts w:cstheme="minorHAnsi"/>
        </w:rPr>
      </w:pPr>
      <w:r>
        <w:rPr>
          <w:rFonts w:cstheme="minorHAnsi"/>
        </w:rPr>
        <w:t>View your hosts file on the CentOS machine from your Performance Assessment pod</w:t>
      </w:r>
      <w:r w:rsidR="00E81051">
        <w:rPr>
          <w:rFonts w:cstheme="minorHAnsi"/>
        </w:rPr>
        <w:t>,</w:t>
      </w:r>
      <w:r>
        <w:rPr>
          <w:rFonts w:cstheme="minorHAnsi"/>
        </w:rPr>
        <w:t xml:space="preserve"> and ensure there is an entry for the Ubuntu machine. If an entry does not exist, create one.  </w:t>
      </w:r>
      <w:r w:rsidRPr="00D74516">
        <w:rPr>
          <w:rFonts w:cstheme="minorHAnsi"/>
          <w:b/>
          <w:bCs/>
        </w:rPr>
        <w:t xml:space="preserve">Paste a screenshot here showing </w:t>
      </w:r>
      <w:r>
        <w:rPr>
          <w:rFonts w:cstheme="minorHAnsi"/>
          <w:b/>
          <w:bCs/>
        </w:rPr>
        <w:t>the contents of your /etc/ansible/hosts file.</w:t>
      </w:r>
      <w:r w:rsidR="00917353" w:rsidRPr="00917353">
        <w:rPr>
          <w:noProof/>
        </w:rPr>
        <w:t xml:space="preserve"> </w:t>
      </w:r>
      <w:r w:rsidR="00917353" w:rsidRPr="00917353">
        <w:rPr>
          <w:rFonts w:cstheme="minorHAnsi"/>
          <w:b/>
          <w:bCs/>
          <w:noProof/>
        </w:rPr>
        <w:drawing>
          <wp:inline distT="0" distB="0" distL="0" distR="0" wp14:anchorId="0F70C9DB" wp14:editId="65DFB4C6">
            <wp:extent cx="5943600" cy="2397125"/>
            <wp:effectExtent l="0" t="0" r="0" b="3175"/>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943600" cy="2397125"/>
                    </a:xfrm>
                    <a:prstGeom prst="rect">
                      <a:avLst/>
                    </a:prstGeom>
                  </pic:spPr>
                </pic:pic>
              </a:graphicData>
            </a:graphic>
          </wp:inline>
        </w:drawing>
      </w:r>
    </w:p>
    <w:p w14:paraId="5FF33082" w14:textId="58AEC2D8" w:rsidR="00C814F2" w:rsidRPr="00EF6067" w:rsidRDefault="00C814F2" w:rsidP="00C814F2">
      <w:pPr>
        <w:pStyle w:val="ListParagraph"/>
        <w:spacing w:after="0"/>
        <w:rPr>
          <w:rFonts w:cstheme="minorHAnsi"/>
        </w:rPr>
      </w:pPr>
    </w:p>
    <w:p w14:paraId="08F04182" w14:textId="2BF3F872" w:rsidR="001C6D0C" w:rsidRPr="00670BA6" w:rsidRDefault="00670BA6" w:rsidP="001C6D0C">
      <w:pPr>
        <w:pStyle w:val="ListParagraph"/>
        <w:numPr>
          <w:ilvl w:val="0"/>
          <w:numId w:val="14"/>
        </w:numPr>
        <w:spacing w:after="0"/>
        <w:rPr>
          <w:rFonts w:cstheme="minorHAnsi"/>
        </w:rPr>
      </w:pPr>
      <w:r>
        <w:rPr>
          <w:rFonts w:cstheme="minorHAnsi"/>
        </w:rPr>
        <w:t>In your playbooks folder under your home directory, c</w:t>
      </w:r>
      <w:r w:rsidR="00682225">
        <w:rPr>
          <w:rFonts w:cstheme="minorHAnsi"/>
        </w:rPr>
        <w:t xml:space="preserve">reate a playbook to count the processes running on the remote Ubuntu machine.  </w:t>
      </w:r>
      <w:r w:rsidR="00682225" w:rsidRPr="00D74516">
        <w:rPr>
          <w:rFonts w:cstheme="minorHAnsi"/>
          <w:b/>
          <w:bCs/>
        </w:rPr>
        <w:t xml:space="preserve">Paste a screenshot here showing </w:t>
      </w:r>
      <w:r w:rsidR="00682225">
        <w:rPr>
          <w:rFonts w:cstheme="minorHAnsi"/>
          <w:b/>
          <w:bCs/>
        </w:rPr>
        <w:t xml:space="preserve">the contents of your </w:t>
      </w:r>
      <w:r w:rsidR="00682225">
        <w:rPr>
          <w:rFonts w:cstheme="minorHAnsi"/>
          <w:b/>
          <w:bCs/>
        </w:rPr>
        <w:lastRenderedPageBreak/>
        <w:t>playbook.</w:t>
      </w:r>
      <w:r w:rsidR="0020022A" w:rsidRPr="0020022A">
        <w:rPr>
          <w:noProof/>
        </w:rPr>
        <w:t xml:space="preserve"> </w:t>
      </w:r>
      <w:r w:rsidR="0020022A" w:rsidRPr="0020022A">
        <w:rPr>
          <w:rFonts w:cstheme="minorHAnsi"/>
          <w:b/>
          <w:bCs/>
          <w:noProof/>
        </w:rPr>
        <w:drawing>
          <wp:inline distT="0" distB="0" distL="0" distR="0" wp14:anchorId="359F6F8F" wp14:editId="77CCD6B3">
            <wp:extent cx="5943600" cy="3312795"/>
            <wp:effectExtent l="0" t="0" r="0" b="190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943600" cy="3312795"/>
                    </a:xfrm>
                    <a:prstGeom prst="rect">
                      <a:avLst/>
                    </a:prstGeom>
                  </pic:spPr>
                </pic:pic>
              </a:graphicData>
            </a:graphic>
          </wp:inline>
        </w:drawing>
      </w:r>
    </w:p>
    <w:p w14:paraId="09FC5399" w14:textId="19D3429A" w:rsidR="00670BA6" w:rsidRPr="00F07104" w:rsidRDefault="00670BA6" w:rsidP="00F07104">
      <w:pPr>
        <w:pStyle w:val="ListParagraph"/>
        <w:spacing w:after="0"/>
        <w:rPr>
          <w:rFonts w:cstheme="minorHAnsi"/>
        </w:rPr>
      </w:pPr>
    </w:p>
    <w:p w14:paraId="52ABF8B7" w14:textId="122F7E63" w:rsidR="00682225" w:rsidRPr="00DC2A3A" w:rsidRDefault="00682225" w:rsidP="001C6D0C">
      <w:pPr>
        <w:pStyle w:val="ListParagraph"/>
        <w:numPr>
          <w:ilvl w:val="0"/>
          <w:numId w:val="14"/>
        </w:numPr>
        <w:spacing w:after="0"/>
        <w:rPr>
          <w:rFonts w:cstheme="minorHAnsi"/>
        </w:rPr>
      </w:pPr>
      <w:r w:rsidRPr="00682225">
        <w:rPr>
          <w:rFonts w:cstheme="minorHAnsi"/>
        </w:rPr>
        <w:t xml:space="preserve">Check the syntax of the newly created playbook, correct any errors, and run the playbook. </w:t>
      </w:r>
      <w:r w:rsidRPr="00D74516">
        <w:rPr>
          <w:rFonts w:cstheme="minorHAnsi"/>
          <w:b/>
          <w:bCs/>
        </w:rPr>
        <w:t xml:space="preserve">Paste a screenshot here showing </w:t>
      </w:r>
      <w:r>
        <w:rPr>
          <w:rFonts w:cstheme="minorHAnsi"/>
          <w:b/>
          <w:bCs/>
        </w:rPr>
        <w:t>that the playbook ran successfully.</w:t>
      </w:r>
      <w:r w:rsidR="00871C9E" w:rsidRPr="00871C9E">
        <w:rPr>
          <w:noProof/>
        </w:rPr>
        <w:t xml:space="preserve"> </w:t>
      </w:r>
      <w:r w:rsidR="00871C9E" w:rsidRPr="00871C9E">
        <w:rPr>
          <w:rFonts w:cstheme="minorHAnsi"/>
          <w:b/>
          <w:bCs/>
          <w:noProof/>
        </w:rPr>
        <w:drawing>
          <wp:inline distT="0" distB="0" distL="0" distR="0" wp14:anchorId="19A87B14" wp14:editId="5EE6F32A">
            <wp:extent cx="5943600" cy="3749040"/>
            <wp:effectExtent l="0" t="0" r="0"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5943600" cy="3749040"/>
                    </a:xfrm>
                    <a:prstGeom prst="rect">
                      <a:avLst/>
                    </a:prstGeom>
                  </pic:spPr>
                </pic:pic>
              </a:graphicData>
            </a:graphic>
          </wp:inline>
        </w:drawing>
      </w:r>
    </w:p>
    <w:p w14:paraId="49FF6010" w14:textId="29CC3328" w:rsidR="003C2CDB" w:rsidRPr="00E81051" w:rsidRDefault="003C2CDB" w:rsidP="00E81051">
      <w:pPr>
        <w:pStyle w:val="ListParagraph"/>
        <w:spacing w:after="0"/>
        <w:rPr>
          <w:rFonts w:cstheme="minorHAnsi"/>
        </w:rPr>
      </w:pPr>
    </w:p>
    <w:p w14:paraId="78BAB870" w14:textId="72681807" w:rsidR="0055305C" w:rsidRPr="005273A2" w:rsidRDefault="0055305C" w:rsidP="00B00E1A">
      <w:pPr>
        <w:pStyle w:val="ListParagraph"/>
        <w:numPr>
          <w:ilvl w:val="0"/>
          <w:numId w:val="14"/>
        </w:numPr>
        <w:spacing w:after="0"/>
        <w:rPr>
          <w:rFonts w:cstheme="minorHAnsi"/>
        </w:rPr>
      </w:pPr>
      <w:r w:rsidRPr="0055305C">
        <w:rPr>
          <w:rFonts w:cstheme="minorHAnsi"/>
        </w:rPr>
        <w:lastRenderedPageBreak/>
        <w:t>In a previous performance assessment, you created a CSV file and a playbook that made use of a custom BASH module to create users based on the data provided by the CSV file. Those users should still exist. In this step, you will create playbook that calls a custom BASH module to delete the users you previously created.</w:t>
      </w:r>
      <w:r>
        <w:rPr>
          <w:rFonts w:cstheme="minorHAnsi"/>
        </w:rPr>
        <w:t xml:space="preserve"> First, create the custom BASH module.</w:t>
      </w:r>
      <w:r w:rsidRPr="0055305C">
        <w:rPr>
          <w:rFonts w:cstheme="minorHAnsi"/>
        </w:rPr>
        <w:t xml:space="preserve"> </w:t>
      </w:r>
      <w:r w:rsidRPr="0055305C">
        <w:rPr>
          <w:rFonts w:cstheme="minorHAnsi"/>
          <w:b/>
          <w:bCs/>
        </w:rPr>
        <w:t xml:space="preserve">Paste a screenshot </w:t>
      </w:r>
      <w:r>
        <w:rPr>
          <w:rFonts w:cstheme="minorHAnsi"/>
          <w:b/>
          <w:bCs/>
        </w:rPr>
        <w:t>of the contents of the file that is your custom BASH module for user deletion.</w:t>
      </w:r>
      <w:r w:rsidR="001524BC" w:rsidRPr="001524BC">
        <w:rPr>
          <w:noProof/>
        </w:rPr>
        <w:t xml:space="preserve"> </w:t>
      </w:r>
      <w:r w:rsidR="00285040" w:rsidRPr="00285040">
        <w:rPr>
          <w:noProof/>
        </w:rPr>
        <w:drawing>
          <wp:inline distT="0" distB="0" distL="0" distR="0" wp14:anchorId="1E6EC532" wp14:editId="145D240D">
            <wp:extent cx="5943600" cy="2256790"/>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6"/>
                    <a:stretch>
                      <a:fillRect/>
                    </a:stretch>
                  </pic:blipFill>
                  <pic:spPr>
                    <a:xfrm>
                      <a:off x="0" y="0"/>
                      <a:ext cx="5943600" cy="2256790"/>
                    </a:xfrm>
                    <a:prstGeom prst="rect">
                      <a:avLst/>
                    </a:prstGeom>
                  </pic:spPr>
                </pic:pic>
              </a:graphicData>
            </a:graphic>
          </wp:inline>
        </w:drawing>
      </w:r>
    </w:p>
    <w:p w14:paraId="4636C7D0" w14:textId="4A5E96CE" w:rsidR="005273A2" w:rsidRPr="0055305C" w:rsidRDefault="005273A2" w:rsidP="005273A2">
      <w:pPr>
        <w:pStyle w:val="ListParagraph"/>
        <w:spacing w:after="0"/>
        <w:rPr>
          <w:rFonts w:cstheme="minorHAnsi"/>
        </w:rPr>
      </w:pPr>
    </w:p>
    <w:p w14:paraId="1A57B0BC" w14:textId="2599807A" w:rsidR="0055305C" w:rsidRPr="005273A2" w:rsidRDefault="0055305C" w:rsidP="0055305C">
      <w:pPr>
        <w:pStyle w:val="ListParagraph"/>
        <w:numPr>
          <w:ilvl w:val="0"/>
          <w:numId w:val="14"/>
        </w:numPr>
        <w:spacing w:after="0"/>
        <w:rPr>
          <w:rFonts w:cstheme="minorHAnsi"/>
        </w:rPr>
      </w:pPr>
      <w:r>
        <w:rPr>
          <w:rFonts w:cstheme="minorHAnsi"/>
        </w:rPr>
        <w:t xml:space="preserve">Create the playbook that will delete the users. </w:t>
      </w:r>
      <w:r>
        <w:rPr>
          <w:rFonts w:cstheme="minorHAnsi"/>
          <w:b/>
          <w:bCs/>
        </w:rPr>
        <w:t xml:space="preserve"> </w:t>
      </w:r>
      <w:r w:rsidRPr="00D74516">
        <w:rPr>
          <w:rFonts w:cstheme="minorHAnsi"/>
          <w:b/>
          <w:bCs/>
        </w:rPr>
        <w:t xml:space="preserve">Paste a screenshot here showing </w:t>
      </w:r>
      <w:r>
        <w:rPr>
          <w:rFonts w:cstheme="minorHAnsi"/>
          <w:b/>
          <w:bCs/>
        </w:rPr>
        <w:t>the contents of your playbook.</w:t>
      </w:r>
      <w:r w:rsidR="007C0795" w:rsidRPr="007C0795">
        <w:rPr>
          <w:noProof/>
        </w:rPr>
        <w:t xml:space="preserve"> </w:t>
      </w:r>
      <w:r w:rsidR="007C0795" w:rsidRPr="007C0795">
        <w:rPr>
          <w:rFonts w:cstheme="minorHAnsi"/>
          <w:b/>
          <w:bCs/>
          <w:noProof/>
        </w:rPr>
        <w:drawing>
          <wp:inline distT="0" distB="0" distL="0" distR="0" wp14:anchorId="47F8C160" wp14:editId="23AE8718">
            <wp:extent cx="5943600" cy="271081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5943600" cy="2710815"/>
                    </a:xfrm>
                    <a:prstGeom prst="rect">
                      <a:avLst/>
                    </a:prstGeom>
                  </pic:spPr>
                </pic:pic>
              </a:graphicData>
            </a:graphic>
          </wp:inline>
        </w:drawing>
      </w:r>
    </w:p>
    <w:p w14:paraId="1E128362" w14:textId="079A6D45" w:rsidR="005273A2" w:rsidRPr="00670BA6" w:rsidRDefault="005273A2" w:rsidP="005273A2">
      <w:pPr>
        <w:pStyle w:val="ListParagraph"/>
        <w:spacing w:after="0"/>
        <w:rPr>
          <w:rFonts w:cstheme="minorHAnsi"/>
        </w:rPr>
      </w:pPr>
    </w:p>
    <w:p w14:paraId="707DEFD9" w14:textId="07FE1C8E" w:rsidR="0055305C" w:rsidRPr="00B82944" w:rsidRDefault="0055305C" w:rsidP="0055305C">
      <w:pPr>
        <w:pStyle w:val="ListParagraph"/>
        <w:numPr>
          <w:ilvl w:val="0"/>
          <w:numId w:val="14"/>
        </w:numPr>
        <w:spacing w:after="0"/>
        <w:rPr>
          <w:rFonts w:cstheme="minorHAnsi"/>
        </w:rPr>
      </w:pPr>
      <w:r w:rsidRPr="00682225">
        <w:rPr>
          <w:rFonts w:cstheme="minorHAnsi"/>
        </w:rPr>
        <w:lastRenderedPageBreak/>
        <w:t xml:space="preserve">Check the syntax of the newly created playbook, correct any errors, and run the playbook. </w:t>
      </w:r>
      <w:r w:rsidRPr="00D74516">
        <w:rPr>
          <w:rFonts w:cstheme="minorHAnsi"/>
          <w:b/>
          <w:bCs/>
        </w:rPr>
        <w:t xml:space="preserve">Paste a screenshot here showing </w:t>
      </w:r>
      <w:r>
        <w:rPr>
          <w:rFonts w:cstheme="minorHAnsi"/>
          <w:b/>
          <w:bCs/>
        </w:rPr>
        <w:t>that the playbook ran successfully.</w:t>
      </w:r>
      <w:r w:rsidR="007A4F34" w:rsidRPr="007A4F34">
        <w:rPr>
          <w:noProof/>
        </w:rPr>
        <w:t xml:space="preserve"> </w:t>
      </w:r>
      <w:r w:rsidR="006E2D16" w:rsidRPr="006E2D16">
        <w:rPr>
          <w:noProof/>
        </w:rPr>
        <w:drawing>
          <wp:inline distT="0" distB="0" distL="0" distR="0" wp14:anchorId="3A9A3393" wp14:editId="3AD22162">
            <wp:extent cx="5943600" cy="295973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8"/>
                    <a:stretch>
                      <a:fillRect/>
                    </a:stretch>
                  </pic:blipFill>
                  <pic:spPr>
                    <a:xfrm>
                      <a:off x="0" y="0"/>
                      <a:ext cx="5943600" cy="2959735"/>
                    </a:xfrm>
                    <a:prstGeom prst="rect">
                      <a:avLst/>
                    </a:prstGeom>
                  </pic:spPr>
                </pic:pic>
              </a:graphicData>
            </a:graphic>
          </wp:inline>
        </w:drawing>
      </w:r>
    </w:p>
    <w:p w14:paraId="37C1573A" w14:textId="2491C760" w:rsidR="00B82944" w:rsidRDefault="00B82944" w:rsidP="00F07104">
      <w:pPr>
        <w:spacing w:after="0"/>
        <w:ind w:left="720"/>
        <w:rPr>
          <w:rFonts w:cstheme="minorHAnsi"/>
        </w:rPr>
      </w:pPr>
    </w:p>
    <w:p w14:paraId="2FD6390B" w14:textId="13019BFC" w:rsidR="00924846" w:rsidRPr="00D72F14" w:rsidRDefault="00924846" w:rsidP="00924846">
      <w:pPr>
        <w:pStyle w:val="ListParagraph"/>
        <w:numPr>
          <w:ilvl w:val="0"/>
          <w:numId w:val="14"/>
        </w:numPr>
        <w:spacing w:after="0"/>
        <w:rPr>
          <w:rFonts w:cstheme="minorHAnsi"/>
        </w:rPr>
      </w:pPr>
      <w:r w:rsidRPr="00924846">
        <w:rPr>
          <w:rFonts w:cstheme="minorHAnsi"/>
        </w:rPr>
        <w:t xml:space="preserve">Verify that the users were removed by displaying the last few lines of the /etc/passwd file. </w:t>
      </w:r>
      <w:r w:rsidRPr="00924846">
        <w:rPr>
          <w:rFonts w:cstheme="minorHAnsi"/>
          <w:b/>
          <w:bCs/>
        </w:rPr>
        <w:t>Paste a screenshot of the command you used and its results.</w:t>
      </w:r>
      <w:r w:rsidR="000A0E1B" w:rsidRPr="000A0E1B">
        <w:rPr>
          <w:noProof/>
        </w:rPr>
        <w:t xml:space="preserve"> </w:t>
      </w:r>
      <w:r w:rsidR="00E669B6" w:rsidRPr="00E669B6">
        <w:rPr>
          <w:noProof/>
        </w:rPr>
        <w:drawing>
          <wp:inline distT="0" distB="0" distL="0" distR="0" wp14:anchorId="3FC9CD5E" wp14:editId="400DD5E8">
            <wp:extent cx="5943600" cy="74422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5943600" cy="744220"/>
                    </a:xfrm>
                    <a:prstGeom prst="rect">
                      <a:avLst/>
                    </a:prstGeom>
                  </pic:spPr>
                </pic:pic>
              </a:graphicData>
            </a:graphic>
          </wp:inline>
        </w:drawing>
      </w:r>
    </w:p>
    <w:p w14:paraId="6039EDB5" w14:textId="09B5F557" w:rsidR="00D72F14" w:rsidRPr="00924846" w:rsidRDefault="00D72F14" w:rsidP="00D72F14">
      <w:pPr>
        <w:pStyle w:val="ListParagraph"/>
        <w:spacing w:after="0"/>
        <w:rPr>
          <w:rFonts w:cstheme="minorHAnsi"/>
        </w:rPr>
      </w:pPr>
    </w:p>
    <w:p w14:paraId="4244B194" w14:textId="3D5EB249" w:rsidR="00924846" w:rsidRPr="00924846" w:rsidRDefault="00D72F14" w:rsidP="00924846">
      <w:pPr>
        <w:pStyle w:val="ListParagraph"/>
        <w:numPr>
          <w:ilvl w:val="0"/>
          <w:numId w:val="14"/>
        </w:numPr>
        <w:spacing w:after="0"/>
        <w:rPr>
          <w:rFonts w:cstheme="minorHAnsi"/>
        </w:rPr>
      </w:pPr>
      <w:r>
        <w:rPr>
          <w:rFonts w:cstheme="minorHAnsi"/>
        </w:rPr>
        <w:t>Answer the following questions:</w:t>
      </w:r>
    </w:p>
    <w:p w14:paraId="2205A8B8" w14:textId="3DB7315E" w:rsidR="009812C3" w:rsidRDefault="00121BA0" w:rsidP="009812C3">
      <w:pPr>
        <w:pStyle w:val="ListParagraph"/>
        <w:numPr>
          <w:ilvl w:val="1"/>
          <w:numId w:val="14"/>
        </w:numPr>
        <w:jc w:val="both"/>
        <w:rPr>
          <w:rFonts w:cstheme="minorHAnsi"/>
        </w:rPr>
      </w:pPr>
      <w:r>
        <w:rPr>
          <w:rFonts w:cstheme="minorHAnsi"/>
        </w:rPr>
        <w:t>What is the relationship of Ansible to ssh?</w:t>
      </w:r>
    </w:p>
    <w:p w14:paraId="4A63A2F9" w14:textId="1C560D3E" w:rsidR="00863FDF" w:rsidRPr="00863FDF" w:rsidRDefault="00863FDF" w:rsidP="00863FDF">
      <w:pPr>
        <w:jc w:val="both"/>
        <w:rPr>
          <w:rFonts w:cstheme="minorHAnsi"/>
        </w:rPr>
      </w:pPr>
      <w:r>
        <w:rPr>
          <w:rFonts w:cstheme="minorHAnsi"/>
        </w:rPr>
        <w:t xml:space="preserve">Ansible utilizes SSH to </w:t>
      </w:r>
      <w:r w:rsidR="00580BA1">
        <w:rPr>
          <w:rFonts w:cstheme="minorHAnsi"/>
        </w:rPr>
        <w:t>connect and communicate with remote workstations.</w:t>
      </w:r>
    </w:p>
    <w:p w14:paraId="29F7155D" w14:textId="7515967E" w:rsidR="009812C3" w:rsidRDefault="00121BA0" w:rsidP="002C76E9">
      <w:pPr>
        <w:pStyle w:val="ListParagraph"/>
        <w:numPr>
          <w:ilvl w:val="1"/>
          <w:numId w:val="14"/>
        </w:numPr>
        <w:jc w:val="both"/>
        <w:rPr>
          <w:rFonts w:cstheme="minorHAnsi"/>
        </w:rPr>
      </w:pPr>
      <w:r w:rsidRPr="00B06B52">
        <w:rPr>
          <w:rFonts w:cstheme="minorHAnsi"/>
        </w:rPr>
        <w:t>W</w:t>
      </w:r>
      <w:r>
        <w:rPr>
          <w:rFonts w:cstheme="minorHAnsi"/>
        </w:rPr>
        <w:t>hen and wh</w:t>
      </w:r>
      <w:r w:rsidRPr="00B06B52">
        <w:rPr>
          <w:rFonts w:cstheme="minorHAnsi"/>
        </w:rPr>
        <w:t>y is it necessary to install pywinrm</w:t>
      </w:r>
      <w:r w:rsidR="002C76E9">
        <w:rPr>
          <w:rFonts w:cstheme="minorHAnsi"/>
        </w:rPr>
        <w:t>?</w:t>
      </w:r>
    </w:p>
    <w:p w14:paraId="34C6D48C" w14:textId="32FE785F" w:rsidR="00580BA1" w:rsidRPr="00580BA1" w:rsidRDefault="00580BA1" w:rsidP="00580BA1">
      <w:pPr>
        <w:jc w:val="both"/>
        <w:rPr>
          <w:rFonts w:cstheme="minorHAnsi"/>
        </w:rPr>
      </w:pPr>
      <w:r>
        <w:rPr>
          <w:rFonts w:cstheme="minorHAnsi"/>
        </w:rPr>
        <w:t xml:space="preserve">It is necessary </w:t>
      </w:r>
      <w:r>
        <w:rPr>
          <w:rFonts w:cstheme="minorHAnsi"/>
          <w:b/>
          <w:bCs/>
        </w:rPr>
        <w:t>when</w:t>
      </w:r>
      <w:r>
        <w:rPr>
          <w:rFonts w:cstheme="minorHAnsi"/>
        </w:rPr>
        <w:t xml:space="preserve"> </w:t>
      </w:r>
      <w:r w:rsidR="00353D2F">
        <w:rPr>
          <w:rFonts w:cstheme="minorHAnsi"/>
        </w:rPr>
        <w:t>you want to communicate with a windows OS workstation remotely</w:t>
      </w:r>
      <w:r w:rsidR="00514E10">
        <w:rPr>
          <w:rFonts w:cstheme="minorHAnsi"/>
        </w:rPr>
        <w:t xml:space="preserve">, to install pywinrm. PYWINRM is the </w:t>
      </w:r>
      <w:r w:rsidR="00455B20">
        <w:rPr>
          <w:rFonts w:cstheme="minorHAnsi"/>
        </w:rPr>
        <w:t>is the Python client for the Windows Remote Module (</w:t>
      </w:r>
      <w:r w:rsidR="00E23793">
        <w:rPr>
          <w:rFonts w:cstheme="minorHAnsi"/>
        </w:rPr>
        <w:t xml:space="preserve">WinRm) service. </w:t>
      </w:r>
      <w:r w:rsidR="00474D2D" w:rsidRPr="00474D2D">
        <w:rPr>
          <w:rFonts w:cstheme="minorHAnsi"/>
        </w:rPr>
        <w:t> It allows you to invoke commands on target Windows machines from any machine that can run Python. WinRM allows you to perform various management tasks remotely.</w:t>
      </w:r>
    </w:p>
    <w:p w14:paraId="7ED61077" w14:textId="5E546E13" w:rsidR="00DD642F" w:rsidRDefault="00F07104" w:rsidP="00F07104">
      <w:pPr>
        <w:pStyle w:val="Heading1"/>
      </w:pPr>
      <w:r>
        <w:t>Rubric</w:t>
      </w:r>
    </w:p>
    <w:p w14:paraId="6227255D" w14:textId="77777777" w:rsidR="00B82944" w:rsidRPr="00B82944" w:rsidRDefault="00B82944" w:rsidP="00B82944">
      <w:pPr>
        <w:spacing w:after="0"/>
        <w:rPr>
          <w:rFonts w:cstheme="minorHAnsi"/>
        </w:rPr>
      </w:pPr>
    </w:p>
    <w:tbl>
      <w:tblPr>
        <w:tblStyle w:val="GridTable4-Accent5"/>
        <w:tblW w:w="0" w:type="auto"/>
        <w:jc w:val="center"/>
        <w:tblLook w:val="04A0" w:firstRow="1" w:lastRow="0" w:firstColumn="1" w:lastColumn="0" w:noHBand="0" w:noVBand="1"/>
      </w:tblPr>
      <w:tblGrid>
        <w:gridCol w:w="4675"/>
        <w:gridCol w:w="4675"/>
      </w:tblGrid>
      <w:tr w:rsidR="00A35DE5" w14:paraId="71E675C2" w14:textId="77777777" w:rsidTr="0054229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8B6D951" w14:textId="77777777" w:rsidR="00A35DE5" w:rsidRPr="00B82944" w:rsidRDefault="00A35DE5" w:rsidP="00B82944">
            <w:pPr>
              <w:rPr>
                <w:rFonts w:cstheme="minorHAnsi"/>
              </w:rPr>
            </w:pPr>
            <w:r w:rsidRPr="00B82944">
              <w:rPr>
                <w:rFonts w:cstheme="minorHAnsi"/>
              </w:rPr>
              <w:t>Criteria</w:t>
            </w:r>
          </w:p>
        </w:tc>
        <w:tc>
          <w:tcPr>
            <w:tcW w:w="4675" w:type="dxa"/>
          </w:tcPr>
          <w:p w14:paraId="39BBBA4A" w14:textId="77777777" w:rsidR="00A35DE5" w:rsidRDefault="00A35DE5" w:rsidP="00542297">
            <w:pPr>
              <w:pStyle w:val="ListParagraph"/>
              <w:ind w:left="0"/>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Points</w:t>
            </w:r>
          </w:p>
        </w:tc>
      </w:tr>
      <w:tr w:rsidR="00A35DE5" w14:paraId="55B9FE01" w14:textId="77777777" w:rsidTr="005422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31407B41" w14:textId="52BD05EE" w:rsidR="00A35DE5" w:rsidRDefault="00A35DE5" w:rsidP="00542297">
            <w:pPr>
              <w:pStyle w:val="ListParagraph"/>
              <w:ind w:left="0"/>
              <w:rPr>
                <w:rFonts w:cstheme="minorHAnsi"/>
              </w:rPr>
            </w:pPr>
            <w:r>
              <w:rPr>
                <w:rFonts w:cstheme="minorHAnsi"/>
              </w:rPr>
              <w:t>Screenshot 1 (Step 1)</w:t>
            </w:r>
          </w:p>
        </w:tc>
        <w:tc>
          <w:tcPr>
            <w:tcW w:w="4675" w:type="dxa"/>
          </w:tcPr>
          <w:p w14:paraId="11C5361F" w14:textId="61DA6D5F" w:rsidR="00A35DE5" w:rsidRDefault="00924846" w:rsidP="00542297">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w:t>
            </w:r>
            <w:r w:rsidR="00A35DE5">
              <w:rPr>
                <w:rFonts w:cstheme="minorHAnsi"/>
              </w:rPr>
              <w:t xml:space="preserve"> points</w:t>
            </w:r>
          </w:p>
        </w:tc>
      </w:tr>
      <w:tr w:rsidR="00A35DE5" w14:paraId="454418F6" w14:textId="77777777" w:rsidTr="0054229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5B5255C9" w14:textId="5C77B9E7" w:rsidR="00A35DE5" w:rsidRDefault="00A35DE5" w:rsidP="00542297">
            <w:pPr>
              <w:pStyle w:val="ListParagraph"/>
              <w:ind w:left="0"/>
              <w:rPr>
                <w:rFonts w:cstheme="minorHAnsi"/>
              </w:rPr>
            </w:pPr>
            <w:r>
              <w:rPr>
                <w:rFonts w:cstheme="minorHAnsi"/>
              </w:rPr>
              <w:t>Screenshot 2 (Step 2)</w:t>
            </w:r>
          </w:p>
        </w:tc>
        <w:tc>
          <w:tcPr>
            <w:tcW w:w="4675" w:type="dxa"/>
          </w:tcPr>
          <w:p w14:paraId="00B1EFAB" w14:textId="63EE78B3" w:rsidR="00A35DE5" w:rsidRDefault="00924846" w:rsidP="00542297">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r w:rsidR="00A35DE5">
              <w:rPr>
                <w:rFonts w:cstheme="minorHAnsi"/>
              </w:rPr>
              <w:t xml:space="preserve"> points</w:t>
            </w:r>
          </w:p>
        </w:tc>
      </w:tr>
      <w:tr w:rsidR="00A35DE5" w14:paraId="143B4BE7" w14:textId="77777777" w:rsidTr="005422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607E64CA" w14:textId="0B9EC08A" w:rsidR="00A35DE5" w:rsidRDefault="00A35DE5" w:rsidP="00542297">
            <w:pPr>
              <w:pStyle w:val="ListParagraph"/>
              <w:ind w:left="0"/>
              <w:rPr>
                <w:rFonts w:cstheme="minorHAnsi"/>
              </w:rPr>
            </w:pPr>
            <w:r>
              <w:rPr>
                <w:rFonts w:cstheme="minorHAnsi"/>
              </w:rPr>
              <w:t>Screenshot 3 (Step 3)</w:t>
            </w:r>
          </w:p>
        </w:tc>
        <w:tc>
          <w:tcPr>
            <w:tcW w:w="4675" w:type="dxa"/>
          </w:tcPr>
          <w:p w14:paraId="6BED935D" w14:textId="6D7FF5F1" w:rsidR="00A35DE5" w:rsidRDefault="00924846" w:rsidP="00542297">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w:t>
            </w:r>
            <w:r w:rsidR="00A35DE5">
              <w:rPr>
                <w:rFonts w:cstheme="minorHAnsi"/>
              </w:rPr>
              <w:t xml:space="preserve"> points</w:t>
            </w:r>
          </w:p>
        </w:tc>
      </w:tr>
      <w:tr w:rsidR="00A35DE5" w14:paraId="2BFAA26D" w14:textId="77777777" w:rsidTr="0054229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1DB8CCC" w14:textId="7FDB1AA6" w:rsidR="00A35DE5" w:rsidRDefault="00A35DE5" w:rsidP="00542297">
            <w:pPr>
              <w:pStyle w:val="ListParagraph"/>
              <w:ind w:left="0"/>
              <w:rPr>
                <w:rFonts w:cstheme="minorHAnsi"/>
              </w:rPr>
            </w:pPr>
            <w:r>
              <w:rPr>
                <w:rFonts w:cstheme="minorHAnsi"/>
              </w:rPr>
              <w:t>Screenshot 4 (Step 4)</w:t>
            </w:r>
          </w:p>
        </w:tc>
        <w:tc>
          <w:tcPr>
            <w:tcW w:w="4675" w:type="dxa"/>
          </w:tcPr>
          <w:p w14:paraId="1EB54A93" w14:textId="7FADE634" w:rsidR="00A35DE5" w:rsidRDefault="00A81D8C" w:rsidP="00542297">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r w:rsidR="00924846">
              <w:rPr>
                <w:rFonts w:cstheme="minorHAnsi"/>
              </w:rPr>
              <w:t>0</w:t>
            </w:r>
            <w:r w:rsidR="00A35DE5">
              <w:rPr>
                <w:rFonts w:cstheme="minorHAnsi"/>
              </w:rPr>
              <w:t xml:space="preserve"> points</w:t>
            </w:r>
          </w:p>
        </w:tc>
      </w:tr>
      <w:tr w:rsidR="00A35DE5" w14:paraId="4A244300" w14:textId="77777777" w:rsidTr="005422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4935EBD7" w14:textId="2136E42B" w:rsidR="00A35DE5" w:rsidRDefault="00A35DE5" w:rsidP="00542297">
            <w:pPr>
              <w:pStyle w:val="ListParagraph"/>
              <w:ind w:left="0"/>
              <w:rPr>
                <w:rFonts w:cstheme="minorHAnsi"/>
              </w:rPr>
            </w:pPr>
            <w:r>
              <w:rPr>
                <w:rFonts w:cstheme="minorHAnsi"/>
              </w:rPr>
              <w:lastRenderedPageBreak/>
              <w:t>Screenshot 5 (Step 5)</w:t>
            </w:r>
          </w:p>
        </w:tc>
        <w:tc>
          <w:tcPr>
            <w:tcW w:w="4675" w:type="dxa"/>
          </w:tcPr>
          <w:p w14:paraId="34A57272" w14:textId="430C6B91" w:rsidR="00A35DE5" w:rsidRDefault="00A35DE5" w:rsidP="00542297">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r w:rsidR="00924846">
              <w:rPr>
                <w:rFonts w:cstheme="minorHAnsi"/>
              </w:rPr>
              <w:t>0</w:t>
            </w:r>
            <w:r>
              <w:rPr>
                <w:rFonts w:cstheme="minorHAnsi"/>
              </w:rPr>
              <w:t xml:space="preserve"> points</w:t>
            </w:r>
          </w:p>
        </w:tc>
      </w:tr>
      <w:tr w:rsidR="00A35DE5" w14:paraId="77A7B5A5" w14:textId="77777777" w:rsidTr="0054229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6C2B2AB1" w14:textId="7FAADD58" w:rsidR="00A35DE5" w:rsidRDefault="00A35DE5" w:rsidP="00542297">
            <w:pPr>
              <w:pStyle w:val="ListParagraph"/>
              <w:ind w:left="0"/>
              <w:rPr>
                <w:rFonts w:cstheme="minorHAnsi"/>
              </w:rPr>
            </w:pPr>
            <w:r>
              <w:rPr>
                <w:rFonts w:cstheme="minorHAnsi"/>
              </w:rPr>
              <w:t>Screenshot 6 (Step 6)</w:t>
            </w:r>
          </w:p>
        </w:tc>
        <w:tc>
          <w:tcPr>
            <w:tcW w:w="4675" w:type="dxa"/>
          </w:tcPr>
          <w:p w14:paraId="4F11C462" w14:textId="3F5E69FE" w:rsidR="00A35DE5" w:rsidRDefault="00924846" w:rsidP="00542297">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5</w:t>
            </w:r>
            <w:r w:rsidR="00A35DE5">
              <w:rPr>
                <w:rFonts w:cstheme="minorHAnsi"/>
              </w:rPr>
              <w:t xml:space="preserve"> points</w:t>
            </w:r>
          </w:p>
        </w:tc>
      </w:tr>
      <w:tr w:rsidR="00A35DE5" w14:paraId="519C6189" w14:textId="77777777" w:rsidTr="005422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77F0772B" w14:textId="1C0FFE6C" w:rsidR="00A35DE5" w:rsidRDefault="00A35DE5" w:rsidP="00542297">
            <w:pPr>
              <w:pStyle w:val="ListParagraph"/>
              <w:ind w:left="0"/>
              <w:rPr>
                <w:rFonts w:cstheme="minorHAnsi"/>
              </w:rPr>
            </w:pPr>
            <w:r>
              <w:rPr>
                <w:rFonts w:cstheme="minorHAnsi"/>
              </w:rPr>
              <w:t>Screenshot 7 (Step 7)</w:t>
            </w:r>
          </w:p>
        </w:tc>
        <w:tc>
          <w:tcPr>
            <w:tcW w:w="4675" w:type="dxa"/>
          </w:tcPr>
          <w:p w14:paraId="5F18B31E" w14:textId="580870A9" w:rsidR="00A35DE5" w:rsidRDefault="00A81D8C" w:rsidP="00542297">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w:t>
            </w:r>
            <w:r w:rsidR="00924846">
              <w:rPr>
                <w:rFonts w:cstheme="minorHAnsi"/>
              </w:rPr>
              <w:t>0</w:t>
            </w:r>
            <w:r w:rsidR="00A35DE5">
              <w:rPr>
                <w:rFonts w:cstheme="minorHAnsi"/>
              </w:rPr>
              <w:t xml:space="preserve"> points</w:t>
            </w:r>
          </w:p>
        </w:tc>
      </w:tr>
      <w:tr w:rsidR="00A35DE5" w14:paraId="2CF5473C" w14:textId="77777777" w:rsidTr="0054229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7756A43A" w14:textId="1771BDDA" w:rsidR="00A35DE5" w:rsidRDefault="00A35DE5" w:rsidP="00542297">
            <w:pPr>
              <w:pStyle w:val="ListParagraph"/>
              <w:ind w:left="0"/>
              <w:rPr>
                <w:rFonts w:cstheme="minorHAnsi"/>
              </w:rPr>
            </w:pPr>
            <w:r>
              <w:rPr>
                <w:rFonts w:cstheme="minorHAnsi"/>
              </w:rPr>
              <w:t>Screenshot 8 (Step 8)</w:t>
            </w:r>
          </w:p>
        </w:tc>
        <w:tc>
          <w:tcPr>
            <w:tcW w:w="4675" w:type="dxa"/>
          </w:tcPr>
          <w:p w14:paraId="51E72EA5" w14:textId="0F3692D7" w:rsidR="00A35DE5" w:rsidRDefault="00A35DE5" w:rsidP="00542297">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r w:rsidR="00924846">
              <w:rPr>
                <w:rFonts w:cstheme="minorHAnsi"/>
              </w:rPr>
              <w:t>0</w:t>
            </w:r>
            <w:r>
              <w:rPr>
                <w:rFonts w:cstheme="minorHAnsi"/>
              </w:rPr>
              <w:t xml:space="preserve"> points</w:t>
            </w:r>
          </w:p>
        </w:tc>
      </w:tr>
      <w:tr w:rsidR="00924846" w14:paraId="18EE20F9" w14:textId="77777777" w:rsidTr="005422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745B24E" w14:textId="7FA2FAB0" w:rsidR="00924846" w:rsidRDefault="00924846" w:rsidP="00924846">
            <w:pPr>
              <w:pStyle w:val="ListParagraph"/>
              <w:ind w:left="0"/>
              <w:rPr>
                <w:rFonts w:cstheme="minorHAnsi"/>
              </w:rPr>
            </w:pPr>
            <w:r>
              <w:rPr>
                <w:rFonts w:cstheme="minorHAnsi"/>
              </w:rPr>
              <w:t>Screenshot 9 (Step 9)</w:t>
            </w:r>
          </w:p>
        </w:tc>
        <w:tc>
          <w:tcPr>
            <w:tcW w:w="4675" w:type="dxa"/>
          </w:tcPr>
          <w:p w14:paraId="67D60797" w14:textId="6351D00D" w:rsidR="00924846" w:rsidRDefault="00924846" w:rsidP="00924846">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5 points</w:t>
            </w:r>
          </w:p>
        </w:tc>
      </w:tr>
      <w:tr w:rsidR="009812C3" w14:paraId="5FA22E0A" w14:textId="77777777" w:rsidTr="0054229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E30BBE5" w14:textId="3AF61447" w:rsidR="009812C3" w:rsidRDefault="009812C3" w:rsidP="009812C3">
            <w:pPr>
              <w:pStyle w:val="ListParagraph"/>
              <w:ind w:left="0"/>
              <w:rPr>
                <w:rFonts w:cstheme="minorHAnsi"/>
              </w:rPr>
            </w:pPr>
            <w:r>
              <w:rPr>
                <w:rFonts w:cstheme="minorHAnsi"/>
              </w:rPr>
              <w:t>Answer Question 10-a</w:t>
            </w:r>
          </w:p>
        </w:tc>
        <w:tc>
          <w:tcPr>
            <w:tcW w:w="4675" w:type="dxa"/>
          </w:tcPr>
          <w:p w14:paraId="3EA51EFA" w14:textId="19196F07" w:rsidR="009812C3" w:rsidRDefault="009812C3" w:rsidP="009812C3">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7.5 points</w:t>
            </w:r>
          </w:p>
        </w:tc>
      </w:tr>
      <w:tr w:rsidR="009812C3" w14:paraId="6D277126" w14:textId="77777777" w:rsidTr="005422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6D0F4DBB" w14:textId="2D676117" w:rsidR="009812C3" w:rsidRDefault="009812C3" w:rsidP="009812C3">
            <w:pPr>
              <w:pStyle w:val="ListParagraph"/>
              <w:ind w:left="0"/>
              <w:rPr>
                <w:rFonts w:cstheme="minorHAnsi"/>
              </w:rPr>
            </w:pPr>
            <w:r>
              <w:rPr>
                <w:rFonts w:cstheme="minorHAnsi"/>
              </w:rPr>
              <w:t>Answer Question 10-b</w:t>
            </w:r>
          </w:p>
        </w:tc>
        <w:tc>
          <w:tcPr>
            <w:tcW w:w="4675" w:type="dxa"/>
          </w:tcPr>
          <w:p w14:paraId="7F25EDF9" w14:textId="63086C9D" w:rsidR="009812C3" w:rsidRDefault="009812C3" w:rsidP="009812C3">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7.5 points</w:t>
            </w:r>
          </w:p>
        </w:tc>
      </w:tr>
    </w:tbl>
    <w:p w14:paraId="760A5FBC" w14:textId="3123EEF2" w:rsidR="003C2CDB" w:rsidRPr="0055305C" w:rsidRDefault="003C2CDB" w:rsidP="0055305C">
      <w:pPr>
        <w:pStyle w:val="ListParagraph"/>
        <w:spacing w:after="0"/>
        <w:rPr>
          <w:rFonts w:cstheme="minorHAnsi"/>
        </w:rPr>
      </w:pPr>
    </w:p>
    <w:sectPr w:rsidR="003C2CDB" w:rsidRPr="00553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65F7"/>
    <w:multiLevelType w:val="hybridMultilevel"/>
    <w:tmpl w:val="2AD46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238F0"/>
    <w:multiLevelType w:val="hybridMultilevel"/>
    <w:tmpl w:val="5DECA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81845"/>
    <w:multiLevelType w:val="hybridMultilevel"/>
    <w:tmpl w:val="58D441CC"/>
    <w:lvl w:ilvl="0" w:tplc="843461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79BC"/>
    <w:multiLevelType w:val="hybridMultilevel"/>
    <w:tmpl w:val="58D441CC"/>
    <w:lvl w:ilvl="0" w:tplc="843461A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51DF3"/>
    <w:multiLevelType w:val="hybridMultilevel"/>
    <w:tmpl w:val="60D8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2024B"/>
    <w:multiLevelType w:val="hybridMultilevel"/>
    <w:tmpl w:val="874CE64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94328C2"/>
    <w:multiLevelType w:val="hybridMultilevel"/>
    <w:tmpl w:val="B678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36278D"/>
    <w:multiLevelType w:val="hybridMultilevel"/>
    <w:tmpl w:val="0F72CA1C"/>
    <w:lvl w:ilvl="0" w:tplc="0E16A83A">
      <w:start w:val="1"/>
      <w:numFmt w:val="decimal"/>
      <w:lvlText w:val="%1)"/>
      <w:lvlJc w:val="left"/>
      <w:pPr>
        <w:ind w:left="6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79A94BC">
      <w:start w:val="1"/>
      <w:numFmt w:val="lowerLetter"/>
      <w:lvlText w:val="%2"/>
      <w:lvlJc w:val="left"/>
      <w:pPr>
        <w:ind w:left="14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C440E86">
      <w:start w:val="1"/>
      <w:numFmt w:val="lowerRoman"/>
      <w:lvlText w:val="%3"/>
      <w:lvlJc w:val="left"/>
      <w:pPr>
        <w:ind w:left="2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314438A">
      <w:start w:val="1"/>
      <w:numFmt w:val="decimal"/>
      <w:lvlText w:val="%4"/>
      <w:lvlJc w:val="left"/>
      <w:pPr>
        <w:ind w:left="29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00E09A0">
      <w:start w:val="1"/>
      <w:numFmt w:val="lowerLetter"/>
      <w:lvlText w:val="%5"/>
      <w:lvlJc w:val="left"/>
      <w:pPr>
        <w:ind w:left="36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5847830">
      <w:start w:val="1"/>
      <w:numFmt w:val="lowerRoman"/>
      <w:lvlText w:val="%6"/>
      <w:lvlJc w:val="left"/>
      <w:pPr>
        <w:ind w:left="4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41B06D4C">
      <w:start w:val="1"/>
      <w:numFmt w:val="decimal"/>
      <w:lvlText w:val="%7"/>
      <w:lvlJc w:val="left"/>
      <w:pPr>
        <w:ind w:left="50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9AAF312">
      <w:start w:val="1"/>
      <w:numFmt w:val="lowerLetter"/>
      <w:lvlText w:val="%8"/>
      <w:lvlJc w:val="left"/>
      <w:pPr>
        <w:ind w:left="58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50AD0B4">
      <w:start w:val="1"/>
      <w:numFmt w:val="lowerRoman"/>
      <w:lvlText w:val="%9"/>
      <w:lvlJc w:val="left"/>
      <w:pPr>
        <w:ind w:left="65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E190721"/>
    <w:multiLevelType w:val="hybridMultilevel"/>
    <w:tmpl w:val="E7CC3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735584"/>
    <w:multiLevelType w:val="hybridMultilevel"/>
    <w:tmpl w:val="2E2E2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16A8D"/>
    <w:multiLevelType w:val="hybridMultilevel"/>
    <w:tmpl w:val="AA6A52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92193B"/>
    <w:multiLevelType w:val="hybridMultilevel"/>
    <w:tmpl w:val="4CB65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90062C"/>
    <w:multiLevelType w:val="hybridMultilevel"/>
    <w:tmpl w:val="268046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72C50"/>
    <w:multiLevelType w:val="multilevel"/>
    <w:tmpl w:val="6010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A44D1C"/>
    <w:multiLevelType w:val="hybridMultilevel"/>
    <w:tmpl w:val="5C5E0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0F84607"/>
    <w:multiLevelType w:val="hybridMultilevel"/>
    <w:tmpl w:val="5DF4D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B2FC2"/>
    <w:multiLevelType w:val="hybridMultilevel"/>
    <w:tmpl w:val="449A1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C224E8"/>
    <w:multiLevelType w:val="hybridMultilevel"/>
    <w:tmpl w:val="B2D29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0869C6"/>
    <w:multiLevelType w:val="hybridMultilevel"/>
    <w:tmpl w:val="4ACA8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9648B5"/>
    <w:multiLevelType w:val="hybridMultilevel"/>
    <w:tmpl w:val="0C1606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92890444">
    <w:abstractNumId w:val="8"/>
  </w:num>
  <w:num w:numId="2" w16cid:durableId="341933732">
    <w:abstractNumId w:val="16"/>
  </w:num>
  <w:num w:numId="3" w16cid:durableId="197857527">
    <w:abstractNumId w:val="12"/>
  </w:num>
  <w:num w:numId="4" w16cid:durableId="81994804">
    <w:abstractNumId w:val="17"/>
  </w:num>
  <w:num w:numId="5" w16cid:durableId="148911222">
    <w:abstractNumId w:val="10"/>
  </w:num>
  <w:num w:numId="6" w16cid:durableId="1456439154">
    <w:abstractNumId w:val="7"/>
  </w:num>
  <w:num w:numId="7" w16cid:durableId="965357148">
    <w:abstractNumId w:val="13"/>
  </w:num>
  <w:num w:numId="8" w16cid:durableId="1491172499">
    <w:abstractNumId w:val="4"/>
  </w:num>
  <w:num w:numId="9" w16cid:durableId="1785877104">
    <w:abstractNumId w:val="11"/>
  </w:num>
  <w:num w:numId="10" w16cid:durableId="1329940454">
    <w:abstractNumId w:val="1"/>
  </w:num>
  <w:num w:numId="11" w16cid:durableId="220361092">
    <w:abstractNumId w:val="18"/>
  </w:num>
  <w:num w:numId="12" w16cid:durableId="339548141">
    <w:abstractNumId w:val="6"/>
  </w:num>
  <w:num w:numId="13" w16cid:durableId="497039453">
    <w:abstractNumId w:val="14"/>
  </w:num>
  <w:num w:numId="14" w16cid:durableId="173568322">
    <w:abstractNumId w:val="2"/>
  </w:num>
  <w:num w:numId="15" w16cid:durableId="1289701698">
    <w:abstractNumId w:val="0"/>
  </w:num>
  <w:num w:numId="16" w16cid:durableId="1456558733">
    <w:abstractNumId w:val="5"/>
  </w:num>
  <w:num w:numId="17" w16cid:durableId="1857647369">
    <w:abstractNumId w:val="19"/>
  </w:num>
  <w:num w:numId="18" w16cid:durableId="1416240573">
    <w:abstractNumId w:val="15"/>
  </w:num>
  <w:num w:numId="19" w16cid:durableId="1136987582">
    <w:abstractNumId w:val="3"/>
  </w:num>
  <w:num w:numId="20" w16cid:durableId="2368681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sbQwNzczMrcwMzZW0lEKTi0uzszPAykwrgUA9Q+dMCwAAAA="/>
  </w:docVars>
  <w:rsids>
    <w:rsidRoot w:val="00316B1D"/>
    <w:rsid w:val="0000206A"/>
    <w:rsid w:val="00010369"/>
    <w:rsid w:val="000111AA"/>
    <w:rsid w:val="00011506"/>
    <w:rsid w:val="00012EAA"/>
    <w:rsid w:val="000152B1"/>
    <w:rsid w:val="0002553D"/>
    <w:rsid w:val="00025FEB"/>
    <w:rsid w:val="0002627F"/>
    <w:rsid w:val="000325D8"/>
    <w:rsid w:val="00034FBF"/>
    <w:rsid w:val="000357AE"/>
    <w:rsid w:val="00047DB9"/>
    <w:rsid w:val="00054457"/>
    <w:rsid w:val="00054CAE"/>
    <w:rsid w:val="00055B9E"/>
    <w:rsid w:val="00056B69"/>
    <w:rsid w:val="0006086A"/>
    <w:rsid w:val="00075FCA"/>
    <w:rsid w:val="0008797E"/>
    <w:rsid w:val="000931C4"/>
    <w:rsid w:val="000A0E1B"/>
    <w:rsid w:val="000A7F02"/>
    <w:rsid w:val="000B2C44"/>
    <w:rsid w:val="000C2468"/>
    <w:rsid w:val="000C3BB4"/>
    <w:rsid w:val="000C5B05"/>
    <w:rsid w:val="000C6538"/>
    <w:rsid w:val="000C7029"/>
    <w:rsid w:val="000C7769"/>
    <w:rsid w:val="000D7ED2"/>
    <w:rsid w:val="000F5746"/>
    <w:rsid w:val="00103824"/>
    <w:rsid w:val="0010591C"/>
    <w:rsid w:val="00114896"/>
    <w:rsid w:val="001214F3"/>
    <w:rsid w:val="00121BA0"/>
    <w:rsid w:val="00132FC2"/>
    <w:rsid w:val="0013580B"/>
    <w:rsid w:val="00140B26"/>
    <w:rsid w:val="001524BC"/>
    <w:rsid w:val="00154634"/>
    <w:rsid w:val="00155600"/>
    <w:rsid w:val="0015615F"/>
    <w:rsid w:val="00161AFB"/>
    <w:rsid w:val="00164848"/>
    <w:rsid w:val="00165412"/>
    <w:rsid w:val="00170FE6"/>
    <w:rsid w:val="00173096"/>
    <w:rsid w:val="00190685"/>
    <w:rsid w:val="00192839"/>
    <w:rsid w:val="001A1C96"/>
    <w:rsid w:val="001A5A05"/>
    <w:rsid w:val="001A6602"/>
    <w:rsid w:val="001B04A0"/>
    <w:rsid w:val="001B16FC"/>
    <w:rsid w:val="001C604B"/>
    <w:rsid w:val="001C6D0C"/>
    <w:rsid w:val="001C7322"/>
    <w:rsid w:val="001D25A3"/>
    <w:rsid w:val="001D5E3C"/>
    <w:rsid w:val="001E5DFF"/>
    <w:rsid w:val="001F1971"/>
    <w:rsid w:val="001F47E2"/>
    <w:rsid w:val="001F4F46"/>
    <w:rsid w:val="001F6FA8"/>
    <w:rsid w:val="0020022A"/>
    <w:rsid w:val="0020657A"/>
    <w:rsid w:val="002139F8"/>
    <w:rsid w:val="00213BA8"/>
    <w:rsid w:val="00213BD5"/>
    <w:rsid w:val="00214C47"/>
    <w:rsid w:val="00231708"/>
    <w:rsid w:val="00232C1C"/>
    <w:rsid w:val="00233632"/>
    <w:rsid w:val="00233A9F"/>
    <w:rsid w:val="00234746"/>
    <w:rsid w:val="0024044C"/>
    <w:rsid w:val="00252270"/>
    <w:rsid w:val="002525DC"/>
    <w:rsid w:val="002534D6"/>
    <w:rsid w:val="00255492"/>
    <w:rsid w:val="0025712D"/>
    <w:rsid w:val="00266D0A"/>
    <w:rsid w:val="00275ADB"/>
    <w:rsid w:val="00280057"/>
    <w:rsid w:val="002844E6"/>
    <w:rsid w:val="00285040"/>
    <w:rsid w:val="0029098F"/>
    <w:rsid w:val="00297848"/>
    <w:rsid w:val="00297F6F"/>
    <w:rsid w:val="002A6F00"/>
    <w:rsid w:val="002A7493"/>
    <w:rsid w:val="002B6895"/>
    <w:rsid w:val="002C225E"/>
    <w:rsid w:val="002C6529"/>
    <w:rsid w:val="002C6BB6"/>
    <w:rsid w:val="002C76E9"/>
    <w:rsid w:val="002D01EF"/>
    <w:rsid w:val="002E0AFB"/>
    <w:rsid w:val="002E48C0"/>
    <w:rsid w:val="002F44E9"/>
    <w:rsid w:val="00300A40"/>
    <w:rsid w:val="003117CF"/>
    <w:rsid w:val="00314F10"/>
    <w:rsid w:val="00314FEB"/>
    <w:rsid w:val="00315D4F"/>
    <w:rsid w:val="00316B1D"/>
    <w:rsid w:val="00325B7C"/>
    <w:rsid w:val="003335D5"/>
    <w:rsid w:val="0033794A"/>
    <w:rsid w:val="00340826"/>
    <w:rsid w:val="003408BD"/>
    <w:rsid w:val="00350F81"/>
    <w:rsid w:val="00353D2F"/>
    <w:rsid w:val="00357B1E"/>
    <w:rsid w:val="00360C85"/>
    <w:rsid w:val="00361F4B"/>
    <w:rsid w:val="0037344C"/>
    <w:rsid w:val="00373CE8"/>
    <w:rsid w:val="003804FB"/>
    <w:rsid w:val="0039192E"/>
    <w:rsid w:val="00394C40"/>
    <w:rsid w:val="00395A48"/>
    <w:rsid w:val="003B7C50"/>
    <w:rsid w:val="003C2CDB"/>
    <w:rsid w:val="003C5FF9"/>
    <w:rsid w:val="003C655B"/>
    <w:rsid w:val="003D5CCF"/>
    <w:rsid w:val="003D7F66"/>
    <w:rsid w:val="003E492C"/>
    <w:rsid w:val="003E4F03"/>
    <w:rsid w:val="003E5136"/>
    <w:rsid w:val="003E670F"/>
    <w:rsid w:val="003F48CE"/>
    <w:rsid w:val="003F5341"/>
    <w:rsid w:val="003F5CBE"/>
    <w:rsid w:val="003F686B"/>
    <w:rsid w:val="0040484C"/>
    <w:rsid w:val="00406BB7"/>
    <w:rsid w:val="00407F42"/>
    <w:rsid w:val="004110D6"/>
    <w:rsid w:val="00411D1A"/>
    <w:rsid w:val="00414069"/>
    <w:rsid w:val="00424795"/>
    <w:rsid w:val="00433F44"/>
    <w:rsid w:val="004542D0"/>
    <w:rsid w:val="00455B20"/>
    <w:rsid w:val="00457344"/>
    <w:rsid w:val="0046619D"/>
    <w:rsid w:val="00474D2D"/>
    <w:rsid w:val="00482492"/>
    <w:rsid w:val="00490E22"/>
    <w:rsid w:val="004929ED"/>
    <w:rsid w:val="004A3123"/>
    <w:rsid w:val="004A7256"/>
    <w:rsid w:val="004B2618"/>
    <w:rsid w:val="004B489B"/>
    <w:rsid w:val="004C2B18"/>
    <w:rsid w:val="004C2BB0"/>
    <w:rsid w:val="004C4995"/>
    <w:rsid w:val="004C6587"/>
    <w:rsid w:val="004D5677"/>
    <w:rsid w:val="004D686B"/>
    <w:rsid w:val="004D7FA6"/>
    <w:rsid w:val="005007E8"/>
    <w:rsid w:val="005078BF"/>
    <w:rsid w:val="00510373"/>
    <w:rsid w:val="00514E10"/>
    <w:rsid w:val="00522C46"/>
    <w:rsid w:val="0052463B"/>
    <w:rsid w:val="00524B91"/>
    <w:rsid w:val="005259A3"/>
    <w:rsid w:val="005273A2"/>
    <w:rsid w:val="005335B2"/>
    <w:rsid w:val="0055305C"/>
    <w:rsid w:val="00553FC2"/>
    <w:rsid w:val="00555431"/>
    <w:rsid w:val="005567C9"/>
    <w:rsid w:val="00556A38"/>
    <w:rsid w:val="00560E32"/>
    <w:rsid w:val="005623DE"/>
    <w:rsid w:val="00562AFB"/>
    <w:rsid w:val="00574BD7"/>
    <w:rsid w:val="00580BA1"/>
    <w:rsid w:val="00587A79"/>
    <w:rsid w:val="005904EB"/>
    <w:rsid w:val="005906FB"/>
    <w:rsid w:val="00593961"/>
    <w:rsid w:val="00593EA9"/>
    <w:rsid w:val="00594AB3"/>
    <w:rsid w:val="005972F4"/>
    <w:rsid w:val="005976ED"/>
    <w:rsid w:val="005B0AF9"/>
    <w:rsid w:val="005B427D"/>
    <w:rsid w:val="005C5B6B"/>
    <w:rsid w:val="005D0F89"/>
    <w:rsid w:val="005D5C7E"/>
    <w:rsid w:val="005E2494"/>
    <w:rsid w:val="005E62A0"/>
    <w:rsid w:val="005E6EED"/>
    <w:rsid w:val="005F241B"/>
    <w:rsid w:val="005F5972"/>
    <w:rsid w:val="005F5AAC"/>
    <w:rsid w:val="00601688"/>
    <w:rsid w:val="00606AF0"/>
    <w:rsid w:val="0061172F"/>
    <w:rsid w:val="00613C01"/>
    <w:rsid w:val="00616E37"/>
    <w:rsid w:val="00634BC9"/>
    <w:rsid w:val="0064153A"/>
    <w:rsid w:val="00642D50"/>
    <w:rsid w:val="006433CF"/>
    <w:rsid w:val="006570CC"/>
    <w:rsid w:val="00666132"/>
    <w:rsid w:val="006700B4"/>
    <w:rsid w:val="00670BA6"/>
    <w:rsid w:val="00672AF1"/>
    <w:rsid w:val="00672FD2"/>
    <w:rsid w:val="0067562D"/>
    <w:rsid w:val="006819CC"/>
    <w:rsid w:val="00682225"/>
    <w:rsid w:val="006871A0"/>
    <w:rsid w:val="006A05FC"/>
    <w:rsid w:val="006A2B1D"/>
    <w:rsid w:val="006B2889"/>
    <w:rsid w:val="006B289B"/>
    <w:rsid w:val="006B4389"/>
    <w:rsid w:val="006D4DA3"/>
    <w:rsid w:val="006D75C1"/>
    <w:rsid w:val="006E2D16"/>
    <w:rsid w:val="006E7EDC"/>
    <w:rsid w:val="006F6046"/>
    <w:rsid w:val="00703E7D"/>
    <w:rsid w:val="00707272"/>
    <w:rsid w:val="00707E7D"/>
    <w:rsid w:val="007114D3"/>
    <w:rsid w:val="00715427"/>
    <w:rsid w:val="0071680D"/>
    <w:rsid w:val="00722D64"/>
    <w:rsid w:val="00734276"/>
    <w:rsid w:val="00750DF9"/>
    <w:rsid w:val="0075394A"/>
    <w:rsid w:val="00753CC9"/>
    <w:rsid w:val="00761496"/>
    <w:rsid w:val="007636C2"/>
    <w:rsid w:val="00776D57"/>
    <w:rsid w:val="00777A0B"/>
    <w:rsid w:val="00780BB8"/>
    <w:rsid w:val="00783883"/>
    <w:rsid w:val="00791146"/>
    <w:rsid w:val="007A1666"/>
    <w:rsid w:val="007A4F34"/>
    <w:rsid w:val="007B0DD1"/>
    <w:rsid w:val="007B1E09"/>
    <w:rsid w:val="007B1E19"/>
    <w:rsid w:val="007C0795"/>
    <w:rsid w:val="007C7B53"/>
    <w:rsid w:val="007E795F"/>
    <w:rsid w:val="007F1868"/>
    <w:rsid w:val="007F5304"/>
    <w:rsid w:val="007F701C"/>
    <w:rsid w:val="008066C7"/>
    <w:rsid w:val="008135E3"/>
    <w:rsid w:val="008213B4"/>
    <w:rsid w:val="00825835"/>
    <w:rsid w:val="00830B12"/>
    <w:rsid w:val="00832BBE"/>
    <w:rsid w:val="00840C48"/>
    <w:rsid w:val="0084350F"/>
    <w:rsid w:val="00846AE8"/>
    <w:rsid w:val="00862181"/>
    <w:rsid w:val="00863FDF"/>
    <w:rsid w:val="00871C9E"/>
    <w:rsid w:val="008725E1"/>
    <w:rsid w:val="008757E6"/>
    <w:rsid w:val="0088148B"/>
    <w:rsid w:val="00883A48"/>
    <w:rsid w:val="00885FC9"/>
    <w:rsid w:val="00887F2B"/>
    <w:rsid w:val="008A1519"/>
    <w:rsid w:val="008A200A"/>
    <w:rsid w:val="008A4591"/>
    <w:rsid w:val="008A7C58"/>
    <w:rsid w:val="008B770A"/>
    <w:rsid w:val="008C1508"/>
    <w:rsid w:val="008C2301"/>
    <w:rsid w:val="008D0A25"/>
    <w:rsid w:val="008D3115"/>
    <w:rsid w:val="008D57EB"/>
    <w:rsid w:val="008E377D"/>
    <w:rsid w:val="008E692E"/>
    <w:rsid w:val="008E7DE9"/>
    <w:rsid w:val="008F170F"/>
    <w:rsid w:val="008F7B3E"/>
    <w:rsid w:val="008F7F6C"/>
    <w:rsid w:val="009019BB"/>
    <w:rsid w:val="00902607"/>
    <w:rsid w:val="00902827"/>
    <w:rsid w:val="00911617"/>
    <w:rsid w:val="00915478"/>
    <w:rsid w:val="00917353"/>
    <w:rsid w:val="00922265"/>
    <w:rsid w:val="009241FF"/>
    <w:rsid w:val="00924846"/>
    <w:rsid w:val="0093092C"/>
    <w:rsid w:val="00931AA2"/>
    <w:rsid w:val="00933FFC"/>
    <w:rsid w:val="009344EE"/>
    <w:rsid w:val="00935477"/>
    <w:rsid w:val="0093760B"/>
    <w:rsid w:val="009379F4"/>
    <w:rsid w:val="009410F7"/>
    <w:rsid w:val="00942AA8"/>
    <w:rsid w:val="00944B15"/>
    <w:rsid w:val="0095792A"/>
    <w:rsid w:val="00980233"/>
    <w:rsid w:val="009812C3"/>
    <w:rsid w:val="00986CEC"/>
    <w:rsid w:val="0098793F"/>
    <w:rsid w:val="00992BAF"/>
    <w:rsid w:val="009956FB"/>
    <w:rsid w:val="009A14C9"/>
    <w:rsid w:val="009B1928"/>
    <w:rsid w:val="009B2E81"/>
    <w:rsid w:val="009B347C"/>
    <w:rsid w:val="009B4D90"/>
    <w:rsid w:val="009B549B"/>
    <w:rsid w:val="009B60CD"/>
    <w:rsid w:val="009C018C"/>
    <w:rsid w:val="009D18B3"/>
    <w:rsid w:val="009E0CA5"/>
    <w:rsid w:val="009E7E22"/>
    <w:rsid w:val="009F3F23"/>
    <w:rsid w:val="00A00633"/>
    <w:rsid w:val="00A00828"/>
    <w:rsid w:val="00A14243"/>
    <w:rsid w:val="00A22C45"/>
    <w:rsid w:val="00A35502"/>
    <w:rsid w:val="00A35DE5"/>
    <w:rsid w:val="00A4354D"/>
    <w:rsid w:val="00A457BF"/>
    <w:rsid w:val="00A501F3"/>
    <w:rsid w:val="00A50595"/>
    <w:rsid w:val="00A56B7B"/>
    <w:rsid w:val="00A61F7E"/>
    <w:rsid w:val="00A651DC"/>
    <w:rsid w:val="00A74E23"/>
    <w:rsid w:val="00A7556A"/>
    <w:rsid w:val="00A81D8C"/>
    <w:rsid w:val="00A81EA4"/>
    <w:rsid w:val="00A91143"/>
    <w:rsid w:val="00AA2C12"/>
    <w:rsid w:val="00AA7C54"/>
    <w:rsid w:val="00AB0875"/>
    <w:rsid w:val="00AB40BE"/>
    <w:rsid w:val="00AB74E8"/>
    <w:rsid w:val="00AC79C0"/>
    <w:rsid w:val="00AC7D50"/>
    <w:rsid w:val="00AD1294"/>
    <w:rsid w:val="00AD32CC"/>
    <w:rsid w:val="00AD467E"/>
    <w:rsid w:val="00AD7D0D"/>
    <w:rsid w:val="00AE3749"/>
    <w:rsid w:val="00AE5466"/>
    <w:rsid w:val="00AF681B"/>
    <w:rsid w:val="00B05CB5"/>
    <w:rsid w:val="00B11BD7"/>
    <w:rsid w:val="00B17A4A"/>
    <w:rsid w:val="00B215A4"/>
    <w:rsid w:val="00B27E2A"/>
    <w:rsid w:val="00B35E88"/>
    <w:rsid w:val="00B36DF5"/>
    <w:rsid w:val="00B3785B"/>
    <w:rsid w:val="00B40D7E"/>
    <w:rsid w:val="00B44D56"/>
    <w:rsid w:val="00B45539"/>
    <w:rsid w:val="00B46BFD"/>
    <w:rsid w:val="00B46E07"/>
    <w:rsid w:val="00B472EB"/>
    <w:rsid w:val="00B520A8"/>
    <w:rsid w:val="00B60854"/>
    <w:rsid w:val="00B64782"/>
    <w:rsid w:val="00B664C9"/>
    <w:rsid w:val="00B66527"/>
    <w:rsid w:val="00B67288"/>
    <w:rsid w:val="00B725E5"/>
    <w:rsid w:val="00B75037"/>
    <w:rsid w:val="00B76692"/>
    <w:rsid w:val="00B82944"/>
    <w:rsid w:val="00B907D9"/>
    <w:rsid w:val="00B9237F"/>
    <w:rsid w:val="00B94E40"/>
    <w:rsid w:val="00BB13B6"/>
    <w:rsid w:val="00BB4840"/>
    <w:rsid w:val="00BC1EA4"/>
    <w:rsid w:val="00BC2A4E"/>
    <w:rsid w:val="00BC4844"/>
    <w:rsid w:val="00BC65C0"/>
    <w:rsid w:val="00BC66DC"/>
    <w:rsid w:val="00BD2BAB"/>
    <w:rsid w:val="00BD3908"/>
    <w:rsid w:val="00BE3687"/>
    <w:rsid w:val="00BE3C88"/>
    <w:rsid w:val="00BE42CC"/>
    <w:rsid w:val="00BE49D8"/>
    <w:rsid w:val="00BF3E83"/>
    <w:rsid w:val="00BF4973"/>
    <w:rsid w:val="00C05944"/>
    <w:rsid w:val="00C06559"/>
    <w:rsid w:val="00C073EB"/>
    <w:rsid w:val="00C121FC"/>
    <w:rsid w:val="00C23985"/>
    <w:rsid w:val="00C24116"/>
    <w:rsid w:val="00C24F88"/>
    <w:rsid w:val="00C264EE"/>
    <w:rsid w:val="00C30709"/>
    <w:rsid w:val="00C33C02"/>
    <w:rsid w:val="00C37921"/>
    <w:rsid w:val="00C42542"/>
    <w:rsid w:val="00C451D8"/>
    <w:rsid w:val="00C540BB"/>
    <w:rsid w:val="00C5783F"/>
    <w:rsid w:val="00C603EC"/>
    <w:rsid w:val="00C80227"/>
    <w:rsid w:val="00C80D7E"/>
    <w:rsid w:val="00C814F2"/>
    <w:rsid w:val="00C82C87"/>
    <w:rsid w:val="00C831E5"/>
    <w:rsid w:val="00C873B3"/>
    <w:rsid w:val="00C97E31"/>
    <w:rsid w:val="00C97EFE"/>
    <w:rsid w:val="00CA161C"/>
    <w:rsid w:val="00CB4FE9"/>
    <w:rsid w:val="00CD1049"/>
    <w:rsid w:val="00CD33B2"/>
    <w:rsid w:val="00CD7F18"/>
    <w:rsid w:val="00CE26C1"/>
    <w:rsid w:val="00CE32ED"/>
    <w:rsid w:val="00CE45CD"/>
    <w:rsid w:val="00D02071"/>
    <w:rsid w:val="00D03EF8"/>
    <w:rsid w:val="00D102EE"/>
    <w:rsid w:val="00D13673"/>
    <w:rsid w:val="00D1609D"/>
    <w:rsid w:val="00D269C8"/>
    <w:rsid w:val="00D30735"/>
    <w:rsid w:val="00D37AF2"/>
    <w:rsid w:val="00D413A3"/>
    <w:rsid w:val="00D45457"/>
    <w:rsid w:val="00D529E1"/>
    <w:rsid w:val="00D7098E"/>
    <w:rsid w:val="00D72F14"/>
    <w:rsid w:val="00D80AF4"/>
    <w:rsid w:val="00D8248E"/>
    <w:rsid w:val="00D963AE"/>
    <w:rsid w:val="00DA0BCF"/>
    <w:rsid w:val="00DA351C"/>
    <w:rsid w:val="00DA47F8"/>
    <w:rsid w:val="00DA5C60"/>
    <w:rsid w:val="00DA73BE"/>
    <w:rsid w:val="00DC17F6"/>
    <w:rsid w:val="00DC2A3A"/>
    <w:rsid w:val="00DC3684"/>
    <w:rsid w:val="00DC64F0"/>
    <w:rsid w:val="00DC6E2D"/>
    <w:rsid w:val="00DD3EA4"/>
    <w:rsid w:val="00DD642F"/>
    <w:rsid w:val="00DD6D0C"/>
    <w:rsid w:val="00DE28C0"/>
    <w:rsid w:val="00DF3375"/>
    <w:rsid w:val="00E01098"/>
    <w:rsid w:val="00E02259"/>
    <w:rsid w:val="00E037B3"/>
    <w:rsid w:val="00E03806"/>
    <w:rsid w:val="00E06B44"/>
    <w:rsid w:val="00E12B04"/>
    <w:rsid w:val="00E161C7"/>
    <w:rsid w:val="00E17012"/>
    <w:rsid w:val="00E1796D"/>
    <w:rsid w:val="00E22148"/>
    <w:rsid w:val="00E2329B"/>
    <w:rsid w:val="00E23793"/>
    <w:rsid w:val="00E25C08"/>
    <w:rsid w:val="00E26D7A"/>
    <w:rsid w:val="00E363BF"/>
    <w:rsid w:val="00E36CFF"/>
    <w:rsid w:val="00E37E95"/>
    <w:rsid w:val="00E43458"/>
    <w:rsid w:val="00E436AD"/>
    <w:rsid w:val="00E46E3A"/>
    <w:rsid w:val="00E5007D"/>
    <w:rsid w:val="00E51DC7"/>
    <w:rsid w:val="00E5365E"/>
    <w:rsid w:val="00E656F8"/>
    <w:rsid w:val="00E66344"/>
    <w:rsid w:val="00E669B6"/>
    <w:rsid w:val="00E6760B"/>
    <w:rsid w:val="00E72205"/>
    <w:rsid w:val="00E77EC2"/>
    <w:rsid w:val="00E81051"/>
    <w:rsid w:val="00E81C80"/>
    <w:rsid w:val="00E8418E"/>
    <w:rsid w:val="00E877B3"/>
    <w:rsid w:val="00E904FC"/>
    <w:rsid w:val="00E93C3E"/>
    <w:rsid w:val="00E9643B"/>
    <w:rsid w:val="00EB52B6"/>
    <w:rsid w:val="00EB6D4F"/>
    <w:rsid w:val="00EC28FE"/>
    <w:rsid w:val="00EC5D21"/>
    <w:rsid w:val="00EC79A6"/>
    <w:rsid w:val="00ED3BB6"/>
    <w:rsid w:val="00ED6437"/>
    <w:rsid w:val="00ED7C86"/>
    <w:rsid w:val="00EE18D6"/>
    <w:rsid w:val="00EE3419"/>
    <w:rsid w:val="00EE7B23"/>
    <w:rsid w:val="00EF0EE0"/>
    <w:rsid w:val="00EF3FA0"/>
    <w:rsid w:val="00EF6067"/>
    <w:rsid w:val="00F006DE"/>
    <w:rsid w:val="00F01F94"/>
    <w:rsid w:val="00F02F47"/>
    <w:rsid w:val="00F03F66"/>
    <w:rsid w:val="00F07104"/>
    <w:rsid w:val="00F145B6"/>
    <w:rsid w:val="00F1788D"/>
    <w:rsid w:val="00F20472"/>
    <w:rsid w:val="00F20C24"/>
    <w:rsid w:val="00F26FCC"/>
    <w:rsid w:val="00F273E5"/>
    <w:rsid w:val="00F278DB"/>
    <w:rsid w:val="00F470CF"/>
    <w:rsid w:val="00F52464"/>
    <w:rsid w:val="00F544B4"/>
    <w:rsid w:val="00F5782D"/>
    <w:rsid w:val="00F651E0"/>
    <w:rsid w:val="00F7771E"/>
    <w:rsid w:val="00F858A6"/>
    <w:rsid w:val="00F8760D"/>
    <w:rsid w:val="00F87978"/>
    <w:rsid w:val="00F918B7"/>
    <w:rsid w:val="00F962D0"/>
    <w:rsid w:val="00F963BC"/>
    <w:rsid w:val="00FA3F4D"/>
    <w:rsid w:val="00FB62BD"/>
    <w:rsid w:val="00FC1849"/>
    <w:rsid w:val="00FC3E97"/>
    <w:rsid w:val="00FD26F2"/>
    <w:rsid w:val="00FD5D61"/>
    <w:rsid w:val="00FF3B35"/>
    <w:rsid w:val="00FF3FDC"/>
    <w:rsid w:val="00FF6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A72D2"/>
  <w15:chartTrackingRefBased/>
  <w15:docId w15:val="{F7FFE6A4-92D8-4A3C-9476-594570793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51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51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F7F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E5136"/>
    <w:pPr>
      <w:ind w:left="720"/>
      <w:contextualSpacing/>
    </w:pPr>
  </w:style>
  <w:style w:type="character" w:customStyle="1" w:styleId="Heading1Char">
    <w:name w:val="Heading 1 Char"/>
    <w:basedOn w:val="DefaultParagraphFont"/>
    <w:link w:val="Heading1"/>
    <w:uiPriority w:val="9"/>
    <w:rsid w:val="003E51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E513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E51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5136"/>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50DF9"/>
    <w:rPr>
      <w:color w:val="0000FF"/>
      <w:u w:val="single"/>
    </w:rPr>
  </w:style>
  <w:style w:type="paragraph" w:styleId="Revision">
    <w:name w:val="Revision"/>
    <w:hidden/>
    <w:uiPriority w:val="99"/>
    <w:semiHidden/>
    <w:rsid w:val="003D7F66"/>
    <w:pPr>
      <w:spacing w:after="0" w:line="240" w:lineRule="auto"/>
    </w:pPr>
  </w:style>
  <w:style w:type="paragraph" w:styleId="BalloonText">
    <w:name w:val="Balloon Text"/>
    <w:basedOn w:val="Normal"/>
    <w:link w:val="BalloonTextChar"/>
    <w:uiPriority w:val="99"/>
    <w:semiHidden/>
    <w:unhideWhenUsed/>
    <w:rsid w:val="003D7F6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F6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D7F66"/>
    <w:rPr>
      <w:sz w:val="16"/>
      <w:szCs w:val="16"/>
    </w:rPr>
  </w:style>
  <w:style w:type="paragraph" w:styleId="CommentText">
    <w:name w:val="annotation text"/>
    <w:basedOn w:val="Normal"/>
    <w:link w:val="CommentTextChar"/>
    <w:uiPriority w:val="99"/>
    <w:semiHidden/>
    <w:unhideWhenUsed/>
    <w:rsid w:val="003D7F66"/>
    <w:pPr>
      <w:spacing w:line="240" w:lineRule="auto"/>
    </w:pPr>
    <w:rPr>
      <w:sz w:val="20"/>
      <w:szCs w:val="20"/>
    </w:rPr>
  </w:style>
  <w:style w:type="character" w:customStyle="1" w:styleId="CommentTextChar">
    <w:name w:val="Comment Text Char"/>
    <w:basedOn w:val="DefaultParagraphFont"/>
    <w:link w:val="CommentText"/>
    <w:uiPriority w:val="99"/>
    <w:semiHidden/>
    <w:rsid w:val="003D7F66"/>
    <w:rPr>
      <w:sz w:val="20"/>
      <w:szCs w:val="20"/>
    </w:rPr>
  </w:style>
  <w:style w:type="paragraph" w:styleId="CommentSubject">
    <w:name w:val="annotation subject"/>
    <w:basedOn w:val="CommentText"/>
    <w:next w:val="CommentText"/>
    <w:link w:val="CommentSubjectChar"/>
    <w:uiPriority w:val="99"/>
    <w:semiHidden/>
    <w:unhideWhenUsed/>
    <w:rsid w:val="003D7F66"/>
    <w:rPr>
      <w:b/>
      <w:bCs/>
    </w:rPr>
  </w:style>
  <w:style w:type="character" w:customStyle="1" w:styleId="CommentSubjectChar">
    <w:name w:val="Comment Subject Char"/>
    <w:basedOn w:val="CommentTextChar"/>
    <w:link w:val="CommentSubject"/>
    <w:uiPriority w:val="99"/>
    <w:semiHidden/>
    <w:rsid w:val="003D7F66"/>
    <w:rPr>
      <w:b/>
      <w:bCs/>
      <w:sz w:val="20"/>
      <w:szCs w:val="20"/>
    </w:rPr>
  </w:style>
  <w:style w:type="paragraph" w:styleId="NoSpacing">
    <w:name w:val="No Spacing"/>
    <w:uiPriority w:val="1"/>
    <w:qFormat/>
    <w:rsid w:val="00EF3FA0"/>
    <w:pPr>
      <w:spacing w:after="0" w:line="240" w:lineRule="auto"/>
    </w:pPr>
  </w:style>
  <w:style w:type="character" w:customStyle="1" w:styleId="UnresolvedMention1">
    <w:name w:val="Unresolved Mention1"/>
    <w:basedOn w:val="DefaultParagraphFont"/>
    <w:uiPriority w:val="99"/>
    <w:semiHidden/>
    <w:unhideWhenUsed/>
    <w:rsid w:val="00AD32CC"/>
    <w:rPr>
      <w:color w:val="605E5C"/>
      <w:shd w:val="clear" w:color="auto" w:fill="E1DFDD"/>
    </w:rPr>
  </w:style>
  <w:style w:type="character" w:styleId="Strong">
    <w:name w:val="Strong"/>
    <w:basedOn w:val="DefaultParagraphFont"/>
    <w:uiPriority w:val="22"/>
    <w:qFormat/>
    <w:rsid w:val="00A61F7E"/>
    <w:rPr>
      <w:b/>
      <w:bCs/>
    </w:rPr>
  </w:style>
  <w:style w:type="character" w:styleId="HTMLCode">
    <w:name w:val="HTML Code"/>
    <w:basedOn w:val="DefaultParagraphFont"/>
    <w:uiPriority w:val="99"/>
    <w:semiHidden/>
    <w:unhideWhenUsed/>
    <w:rsid w:val="00A61F7E"/>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E26D7A"/>
    <w:rPr>
      <w:color w:val="954F72" w:themeColor="followedHyperlink"/>
      <w:u w:val="single"/>
    </w:rPr>
  </w:style>
  <w:style w:type="paragraph" w:styleId="HTMLPreformatted">
    <w:name w:val="HTML Preformatted"/>
    <w:basedOn w:val="Normal"/>
    <w:link w:val="HTMLPreformattedChar"/>
    <w:uiPriority w:val="99"/>
    <w:semiHidden/>
    <w:unhideWhenUsed/>
    <w:rsid w:val="00297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7848"/>
    <w:rPr>
      <w:rFonts w:ascii="Courier New" w:eastAsia="Times New Roman" w:hAnsi="Courier New" w:cs="Courier New"/>
      <w:sz w:val="20"/>
      <w:szCs w:val="20"/>
    </w:rPr>
  </w:style>
  <w:style w:type="character" w:customStyle="1" w:styleId="pln">
    <w:name w:val="pln"/>
    <w:basedOn w:val="DefaultParagraphFont"/>
    <w:rsid w:val="00297848"/>
  </w:style>
  <w:style w:type="character" w:customStyle="1" w:styleId="pun">
    <w:name w:val="pun"/>
    <w:basedOn w:val="DefaultParagraphFont"/>
    <w:rsid w:val="00297848"/>
  </w:style>
  <w:style w:type="character" w:customStyle="1" w:styleId="str">
    <w:name w:val="str"/>
    <w:basedOn w:val="DefaultParagraphFont"/>
    <w:rsid w:val="00297848"/>
  </w:style>
  <w:style w:type="character" w:customStyle="1" w:styleId="Heading3Char">
    <w:name w:val="Heading 3 Char"/>
    <w:basedOn w:val="DefaultParagraphFont"/>
    <w:link w:val="Heading3"/>
    <w:uiPriority w:val="9"/>
    <w:semiHidden/>
    <w:rsid w:val="008F7F6C"/>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F7F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F7F6C"/>
    <w:rPr>
      <w:i/>
      <w:iCs/>
    </w:rPr>
  </w:style>
  <w:style w:type="table" w:styleId="GridTable4-Accent5">
    <w:name w:val="Grid Table 4 Accent 5"/>
    <w:basedOn w:val="TableNormal"/>
    <w:uiPriority w:val="49"/>
    <w:rsid w:val="00A35DE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ListParagraphChar">
    <w:name w:val="List Paragraph Char"/>
    <w:basedOn w:val="DefaultParagraphFont"/>
    <w:link w:val="ListParagraph"/>
    <w:uiPriority w:val="34"/>
    <w:rsid w:val="009812C3"/>
  </w:style>
  <w:style w:type="table" w:styleId="TableGrid">
    <w:name w:val="Table Grid"/>
    <w:basedOn w:val="TableNormal"/>
    <w:uiPriority w:val="39"/>
    <w:rsid w:val="00F0710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20119">
      <w:bodyDiv w:val="1"/>
      <w:marLeft w:val="0"/>
      <w:marRight w:val="0"/>
      <w:marTop w:val="0"/>
      <w:marBottom w:val="0"/>
      <w:divBdr>
        <w:top w:val="none" w:sz="0" w:space="0" w:color="auto"/>
        <w:left w:val="none" w:sz="0" w:space="0" w:color="auto"/>
        <w:bottom w:val="none" w:sz="0" w:space="0" w:color="auto"/>
        <w:right w:val="none" w:sz="0" w:space="0" w:color="auto"/>
      </w:divBdr>
    </w:div>
    <w:div w:id="763723608">
      <w:bodyDiv w:val="1"/>
      <w:marLeft w:val="0"/>
      <w:marRight w:val="0"/>
      <w:marTop w:val="0"/>
      <w:marBottom w:val="0"/>
      <w:divBdr>
        <w:top w:val="none" w:sz="0" w:space="0" w:color="auto"/>
        <w:left w:val="none" w:sz="0" w:space="0" w:color="auto"/>
        <w:bottom w:val="none" w:sz="0" w:space="0" w:color="auto"/>
        <w:right w:val="none" w:sz="0" w:space="0" w:color="auto"/>
      </w:divBdr>
    </w:div>
    <w:div w:id="764502578">
      <w:bodyDiv w:val="1"/>
      <w:marLeft w:val="0"/>
      <w:marRight w:val="0"/>
      <w:marTop w:val="0"/>
      <w:marBottom w:val="0"/>
      <w:divBdr>
        <w:top w:val="none" w:sz="0" w:space="0" w:color="auto"/>
        <w:left w:val="none" w:sz="0" w:space="0" w:color="auto"/>
        <w:bottom w:val="none" w:sz="0" w:space="0" w:color="auto"/>
        <w:right w:val="none" w:sz="0" w:space="0" w:color="auto"/>
      </w:divBdr>
    </w:div>
    <w:div w:id="996567332">
      <w:bodyDiv w:val="1"/>
      <w:marLeft w:val="0"/>
      <w:marRight w:val="0"/>
      <w:marTop w:val="0"/>
      <w:marBottom w:val="0"/>
      <w:divBdr>
        <w:top w:val="none" w:sz="0" w:space="0" w:color="auto"/>
        <w:left w:val="none" w:sz="0" w:space="0" w:color="auto"/>
        <w:bottom w:val="none" w:sz="0" w:space="0" w:color="auto"/>
        <w:right w:val="none" w:sz="0" w:space="0" w:color="auto"/>
      </w:divBdr>
    </w:div>
    <w:div w:id="1056316578">
      <w:bodyDiv w:val="1"/>
      <w:marLeft w:val="0"/>
      <w:marRight w:val="0"/>
      <w:marTop w:val="0"/>
      <w:marBottom w:val="0"/>
      <w:divBdr>
        <w:top w:val="none" w:sz="0" w:space="0" w:color="auto"/>
        <w:left w:val="none" w:sz="0" w:space="0" w:color="auto"/>
        <w:bottom w:val="none" w:sz="0" w:space="0" w:color="auto"/>
        <w:right w:val="none" w:sz="0" w:space="0" w:color="auto"/>
      </w:divBdr>
    </w:div>
    <w:div w:id="1393580071">
      <w:bodyDiv w:val="1"/>
      <w:marLeft w:val="0"/>
      <w:marRight w:val="0"/>
      <w:marTop w:val="0"/>
      <w:marBottom w:val="0"/>
      <w:divBdr>
        <w:top w:val="none" w:sz="0" w:space="0" w:color="auto"/>
        <w:left w:val="none" w:sz="0" w:space="0" w:color="auto"/>
        <w:bottom w:val="none" w:sz="0" w:space="0" w:color="auto"/>
        <w:right w:val="none" w:sz="0" w:space="0" w:color="auto"/>
      </w:divBdr>
    </w:div>
    <w:div w:id="1995450861">
      <w:bodyDiv w:val="1"/>
      <w:marLeft w:val="0"/>
      <w:marRight w:val="0"/>
      <w:marTop w:val="0"/>
      <w:marBottom w:val="0"/>
      <w:divBdr>
        <w:top w:val="none" w:sz="0" w:space="0" w:color="auto"/>
        <w:left w:val="none" w:sz="0" w:space="0" w:color="auto"/>
        <w:bottom w:val="none" w:sz="0" w:space="0" w:color="auto"/>
        <w:right w:val="none" w:sz="0" w:space="0" w:color="auto"/>
      </w:divBdr>
    </w:div>
    <w:div w:id="210457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D2D3225A7D5B44A9B5E7865A02314A" ma:contentTypeVersion="9" ma:contentTypeDescription="Create a new document." ma:contentTypeScope="" ma:versionID="0196bbef594d595ae3188ae539bb3aec">
  <xsd:schema xmlns:xsd="http://www.w3.org/2001/XMLSchema" xmlns:xs="http://www.w3.org/2001/XMLSchema" xmlns:p="http://schemas.microsoft.com/office/2006/metadata/properties" xmlns:ns3="9444a9d7-6aa2-4f46-97a9-120bdcacc26c" xmlns:ns4="d420c05f-9fa0-48f7-a92e-498c5128a1bd" targetNamespace="http://schemas.microsoft.com/office/2006/metadata/properties" ma:root="true" ma:fieldsID="42657818fcb2c931d27d049bf1778357" ns3:_="" ns4:_="">
    <xsd:import namespace="9444a9d7-6aa2-4f46-97a9-120bdcacc26c"/>
    <xsd:import namespace="d420c05f-9fa0-48f7-a92e-498c5128a1b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44a9d7-6aa2-4f46-97a9-120bdcacc2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20c05f-9fa0-48f7-a92e-498c5128a1b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6E81D-9811-4CDF-950C-5C1AF830AA0E}">
  <ds:schemaRefs>
    <ds:schemaRef ds:uri="http://schemas.microsoft.com/sharepoint/v3/contenttype/forms"/>
  </ds:schemaRefs>
</ds:datastoreItem>
</file>

<file path=customXml/itemProps2.xml><?xml version="1.0" encoding="utf-8"?>
<ds:datastoreItem xmlns:ds="http://schemas.openxmlformats.org/officeDocument/2006/customXml" ds:itemID="{C8457DE5-6531-42A3-B1F3-37D6C450D6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7C0A6D-88A3-4A58-BB25-9B8CD479D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44a9d7-6aa2-4f46-97a9-120bdcacc26c"/>
    <ds:schemaRef ds:uri="d420c05f-9fa0-48f7-a92e-498c5128a1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F865CA-5A28-4463-9586-BCB2B2D27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7</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ache, Simina (Northern Virginia)</dc:creator>
  <cp:keywords/>
  <dc:description/>
  <cp:lastModifiedBy>brent halcomb</cp:lastModifiedBy>
  <cp:revision>30</cp:revision>
  <dcterms:created xsi:type="dcterms:W3CDTF">2021-01-15T21:36:00Z</dcterms:created>
  <dcterms:modified xsi:type="dcterms:W3CDTF">2022-11-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D2D3225A7D5B44A9B5E7865A02314A</vt:lpwstr>
  </property>
</Properties>
</file>